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C299A1" w14:textId="77777777" w:rsidR="001C3ACD" w:rsidRDefault="001C3ACD" w:rsidP="00FF497C">
      <w:pPr>
        <w:spacing w:after="0" w:line="240" w:lineRule="auto"/>
        <w:rPr>
          <w:sz w:val="20"/>
          <w:szCs w:val="20"/>
        </w:rPr>
      </w:pPr>
    </w:p>
    <w:p w14:paraId="4352F392" w14:textId="77777777" w:rsidR="001C3ACD" w:rsidRPr="00701A66" w:rsidRDefault="006455E5" w:rsidP="00FF497C">
      <w:pPr>
        <w:spacing w:before="40" w:after="0" w:line="240" w:lineRule="auto"/>
        <w:ind w:right="74"/>
        <w:rPr>
          <w:rFonts w:ascii="Arial" w:eastAsia="Arial" w:hAnsi="Arial" w:cs="Arial"/>
          <w:sz w:val="16"/>
          <w:szCs w:val="16"/>
        </w:rPr>
      </w:pPr>
      <w:r w:rsidRPr="00701A66">
        <w:rPr>
          <w:rFonts w:ascii="Arial" w:eastAsia="Arial" w:hAnsi="Arial" w:cs="Arial"/>
          <w:i/>
          <w:spacing w:val="-3"/>
          <w:sz w:val="16"/>
          <w:szCs w:val="16"/>
        </w:rPr>
        <w:t>C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l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a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s</w:t>
      </w:r>
      <w:r w:rsidRPr="00701A66">
        <w:rPr>
          <w:rFonts w:ascii="Arial" w:eastAsia="Arial" w:hAnsi="Arial" w:cs="Arial"/>
          <w:i/>
          <w:sz w:val="16"/>
          <w:szCs w:val="16"/>
        </w:rPr>
        <w:t xml:space="preserve">s 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s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pe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c</w:t>
      </w:r>
      <w:r w:rsidRPr="00701A66">
        <w:rPr>
          <w:rFonts w:ascii="Arial" w:eastAsia="Arial" w:hAnsi="Arial" w:cs="Arial"/>
          <w:i/>
          <w:spacing w:val="-5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f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c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a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on</w:t>
      </w:r>
      <w:r w:rsidRPr="00701A66">
        <w:rPr>
          <w:rFonts w:ascii="Arial" w:eastAsia="Arial" w:hAnsi="Arial" w:cs="Arial"/>
          <w:i/>
          <w:sz w:val="16"/>
          <w:szCs w:val="16"/>
        </w:rPr>
        <w:t>s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ar</w:t>
      </w:r>
      <w:r w:rsidRPr="00701A66">
        <w:rPr>
          <w:rFonts w:ascii="Arial" w:eastAsia="Arial" w:hAnsi="Arial" w:cs="Arial"/>
          <w:i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 xml:space="preserve"> i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n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ende</w:t>
      </w:r>
      <w:r w:rsidRPr="00701A66">
        <w:rPr>
          <w:rFonts w:ascii="Arial" w:eastAsia="Arial" w:hAnsi="Arial" w:cs="Arial"/>
          <w:i/>
          <w:sz w:val="16"/>
          <w:szCs w:val="16"/>
        </w:rPr>
        <w:t>d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z w:val="16"/>
          <w:szCs w:val="16"/>
        </w:rPr>
        <w:t>o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pre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s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en</w:t>
      </w:r>
      <w:r w:rsidRPr="00701A66">
        <w:rPr>
          <w:rFonts w:ascii="Arial" w:eastAsia="Arial" w:hAnsi="Arial" w:cs="Arial"/>
          <w:i/>
          <w:sz w:val="16"/>
          <w:szCs w:val="16"/>
        </w:rPr>
        <w:t>t a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de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sc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r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p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v</w:t>
      </w:r>
      <w:r w:rsidRPr="00701A66">
        <w:rPr>
          <w:rFonts w:ascii="Arial" w:eastAsia="Arial" w:hAnsi="Arial" w:cs="Arial"/>
          <w:i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li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s</w:t>
      </w:r>
      <w:r w:rsidRPr="00701A66">
        <w:rPr>
          <w:rFonts w:ascii="Arial" w:eastAsia="Arial" w:hAnsi="Arial" w:cs="Arial"/>
          <w:i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 xml:space="preserve"> o</w:t>
      </w:r>
      <w:r w:rsidRPr="00701A66">
        <w:rPr>
          <w:rFonts w:ascii="Arial" w:eastAsia="Arial" w:hAnsi="Arial" w:cs="Arial"/>
          <w:i/>
          <w:sz w:val="16"/>
          <w:szCs w:val="16"/>
        </w:rPr>
        <w:t>f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h</w:t>
      </w:r>
      <w:r w:rsidRPr="00701A66">
        <w:rPr>
          <w:rFonts w:ascii="Arial" w:eastAsia="Arial" w:hAnsi="Arial" w:cs="Arial"/>
          <w:i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rang</w:t>
      </w:r>
      <w:r w:rsidRPr="00701A66">
        <w:rPr>
          <w:rFonts w:ascii="Arial" w:eastAsia="Arial" w:hAnsi="Arial" w:cs="Arial"/>
          <w:i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o</w:t>
      </w:r>
      <w:r w:rsidRPr="00701A66">
        <w:rPr>
          <w:rFonts w:ascii="Arial" w:eastAsia="Arial" w:hAnsi="Arial" w:cs="Arial"/>
          <w:i/>
          <w:sz w:val="16"/>
          <w:szCs w:val="16"/>
        </w:rPr>
        <w:t xml:space="preserve">f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du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z w:val="16"/>
          <w:szCs w:val="16"/>
        </w:rPr>
        <w:t xml:space="preserve">s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per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f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or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>m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z w:val="16"/>
          <w:szCs w:val="16"/>
        </w:rPr>
        <w:t>d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b</w:t>
      </w:r>
      <w:r w:rsidRPr="00701A66">
        <w:rPr>
          <w:rFonts w:ascii="Arial" w:eastAsia="Arial" w:hAnsi="Arial" w:cs="Arial"/>
          <w:i/>
          <w:sz w:val="16"/>
          <w:szCs w:val="16"/>
        </w:rPr>
        <w:t xml:space="preserve">y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>m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p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l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o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ye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z w:val="16"/>
          <w:szCs w:val="16"/>
        </w:rPr>
        <w:t xml:space="preserve">s 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z w:val="16"/>
          <w:szCs w:val="16"/>
        </w:rPr>
        <w:t>n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h</w:t>
      </w:r>
      <w:r w:rsidRPr="00701A66">
        <w:rPr>
          <w:rFonts w:ascii="Arial" w:eastAsia="Arial" w:hAnsi="Arial" w:cs="Arial"/>
          <w:i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c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l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a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>s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s</w:t>
      </w:r>
      <w:r w:rsidRPr="00701A66">
        <w:rPr>
          <w:rFonts w:ascii="Arial" w:eastAsia="Arial" w:hAnsi="Arial" w:cs="Arial"/>
          <w:i/>
          <w:sz w:val="16"/>
          <w:szCs w:val="16"/>
        </w:rPr>
        <w:t>.</w:t>
      </w:r>
      <w:r w:rsidRPr="00701A66">
        <w:rPr>
          <w:rFonts w:ascii="Arial" w:eastAsia="Arial" w:hAnsi="Arial" w:cs="Arial"/>
          <w:i/>
          <w:spacing w:val="43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S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pe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c</w:t>
      </w:r>
      <w:r w:rsidRPr="00701A66">
        <w:rPr>
          <w:rFonts w:ascii="Arial" w:eastAsia="Arial" w:hAnsi="Arial" w:cs="Arial"/>
          <w:i/>
          <w:spacing w:val="-5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f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c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a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ons ar</w:t>
      </w:r>
      <w:r w:rsidRPr="00701A66">
        <w:rPr>
          <w:rFonts w:ascii="Arial" w:eastAsia="Arial" w:hAnsi="Arial" w:cs="Arial"/>
          <w:i/>
          <w:sz w:val="16"/>
          <w:szCs w:val="16"/>
        </w:rPr>
        <w:t xml:space="preserve">e </w:t>
      </w:r>
      <w:r w:rsidRPr="00701A66">
        <w:rPr>
          <w:rFonts w:ascii="Arial" w:eastAsia="Arial" w:hAnsi="Arial" w:cs="Arial"/>
          <w:b/>
          <w:bCs/>
          <w:i/>
          <w:spacing w:val="-2"/>
          <w:sz w:val="16"/>
          <w:szCs w:val="16"/>
          <w:u w:val="single" w:color="000000"/>
        </w:rPr>
        <w:t>no</w:t>
      </w:r>
      <w:r w:rsidRPr="00701A66">
        <w:rPr>
          <w:rFonts w:ascii="Arial" w:eastAsia="Arial" w:hAnsi="Arial" w:cs="Arial"/>
          <w:b/>
          <w:bCs/>
          <w:i/>
          <w:sz w:val="16"/>
          <w:szCs w:val="16"/>
          <w:u w:val="single" w:color="000000"/>
        </w:rPr>
        <w:t>t</w:t>
      </w:r>
      <w:r w:rsidRPr="00701A66">
        <w:rPr>
          <w:rFonts w:ascii="Arial" w:eastAsia="Arial" w:hAnsi="Arial" w:cs="Arial"/>
          <w:b/>
          <w:bCs/>
          <w:i/>
          <w:spacing w:val="-2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n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end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z w:val="16"/>
          <w:szCs w:val="16"/>
        </w:rPr>
        <w:t>d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z w:val="16"/>
          <w:szCs w:val="16"/>
        </w:rPr>
        <w:t>o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re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f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l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c</w:t>
      </w:r>
      <w:r w:rsidRPr="00701A66">
        <w:rPr>
          <w:rFonts w:ascii="Arial" w:eastAsia="Arial" w:hAnsi="Arial" w:cs="Arial"/>
          <w:i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 xml:space="preserve"> a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l</w:t>
      </w:r>
      <w:r w:rsidRPr="00701A66">
        <w:rPr>
          <w:rFonts w:ascii="Arial" w:eastAsia="Arial" w:hAnsi="Arial" w:cs="Arial"/>
          <w:i/>
          <w:sz w:val="16"/>
          <w:szCs w:val="16"/>
        </w:rPr>
        <w:t>l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 xml:space="preserve"> du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z w:val="16"/>
          <w:szCs w:val="16"/>
        </w:rPr>
        <w:t>s</w:t>
      </w:r>
      <w:r w:rsidRPr="00701A66">
        <w:rPr>
          <w:rFonts w:ascii="Arial" w:eastAsia="Arial" w:hAnsi="Arial" w:cs="Arial"/>
          <w:i/>
          <w:spacing w:val="-5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per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f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o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r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>m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z w:val="16"/>
          <w:szCs w:val="16"/>
        </w:rPr>
        <w:t>d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w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h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z w:val="16"/>
          <w:szCs w:val="16"/>
        </w:rPr>
        <w:t>n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h</w:t>
      </w:r>
      <w:r w:rsidRPr="00701A66">
        <w:rPr>
          <w:rFonts w:ascii="Arial" w:eastAsia="Arial" w:hAnsi="Arial" w:cs="Arial"/>
          <w:i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j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ob.</w:t>
      </w:r>
    </w:p>
    <w:p w14:paraId="60570207" w14:textId="77777777" w:rsidR="001C3ACD" w:rsidRPr="00701A66" w:rsidRDefault="001C3ACD" w:rsidP="00FF497C">
      <w:pPr>
        <w:spacing w:after="0" w:line="240" w:lineRule="auto"/>
        <w:rPr>
          <w:sz w:val="20"/>
          <w:szCs w:val="20"/>
        </w:rPr>
      </w:pPr>
    </w:p>
    <w:p w14:paraId="04F5A628" w14:textId="77777777" w:rsidR="001C3ACD" w:rsidRPr="00701A66" w:rsidRDefault="001C3ACD" w:rsidP="00FF497C">
      <w:pPr>
        <w:spacing w:before="7" w:after="0" w:line="240" w:lineRule="auto"/>
      </w:pPr>
    </w:p>
    <w:p w14:paraId="5EF3F750" w14:textId="77777777" w:rsidR="001C3ACD" w:rsidRPr="00701A66" w:rsidRDefault="006455E5" w:rsidP="00FF497C">
      <w:pPr>
        <w:spacing w:before="33" w:after="0" w:line="240" w:lineRule="auto"/>
        <w:ind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D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pacing w:val="1"/>
          <w:position w:val="-1"/>
          <w:sz w:val="20"/>
          <w:szCs w:val="20"/>
          <w:u w:val="thick" w:color="000000"/>
        </w:rPr>
        <w:t>F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T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N</w:t>
      </w:r>
    </w:p>
    <w:p w14:paraId="5063AD66" w14:textId="77777777" w:rsidR="001C3ACD" w:rsidRPr="00701A66" w:rsidRDefault="001C3ACD" w:rsidP="00FF497C">
      <w:pPr>
        <w:spacing w:before="4" w:after="0" w:line="240" w:lineRule="auto"/>
        <w:rPr>
          <w:sz w:val="19"/>
          <w:szCs w:val="19"/>
        </w:rPr>
      </w:pPr>
    </w:p>
    <w:p w14:paraId="1B000D21" w14:textId="2CA34826" w:rsidR="001C3ACD" w:rsidRPr="00701A66" w:rsidRDefault="006455E5" w:rsidP="00FF497C">
      <w:pPr>
        <w:spacing w:before="33" w:after="0" w:line="240" w:lineRule="auto"/>
        <w:ind w:right="64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r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="00053699"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professional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c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un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g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du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s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1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on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s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s 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="0076325C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analysis,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ec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k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="0076325C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o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="000E095A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for payroll, accounts payable, or accounts receivable</w:t>
      </w:r>
      <w:r w:rsidR="0009146A" w:rsidRPr="0009146A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="0009146A">
        <w:rPr>
          <w:rFonts w:ascii="Times New Roman" w:eastAsia="Times New Roman" w:hAnsi="Times New Roman" w:cs="Times New Roman"/>
          <w:spacing w:val="3"/>
          <w:sz w:val="20"/>
          <w:szCs w:val="20"/>
        </w:rPr>
        <w:t>for all City departments</w:t>
      </w:r>
      <w:r w:rsidR="0076325C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="0076325C" w:rsidRPr="0076325C">
        <w:rPr>
          <w:rFonts w:ascii="Times New Roman" w:eastAsia="Times New Roman" w:hAnsi="Times New Roman" w:cs="Times New Roman"/>
          <w:spacing w:val="3"/>
          <w:sz w:val="20"/>
          <w:szCs w:val="20"/>
        </w:rPr>
        <w:t>prepare journal entries</w:t>
      </w:r>
      <w:r w:rsidR="0009146A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and </w:t>
      </w:r>
      <w:r w:rsidR="0076325C" w:rsidRPr="0076325C">
        <w:rPr>
          <w:rFonts w:ascii="Times New Roman" w:eastAsia="Times New Roman" w:hAnsi="Times New Roman" w:cs="Times New Roman"/>
          <w:spacing w:val="3"/>
          <w:sz w:val="20"/>
          <w:szCs w:val="20"/>
        </w:rPr>
        <w:t>general ledger reconciliations</w:t>
      </w:r>
      <w:r w:rsidR="00B63374">
        <w:rPr>
          <w:rFonts w:ascii="Times New Roman" w:eastAsia="Times New Roman" w:hAnsi="Times New Roman" w:cs="Times New Roman"/>
          <w:spacing w:val="3"/>
          <w:sz w:val="20"/>
          <w:szCs w:val="20"/>
        </w:rPr>
        <w:t>.</w:t>
      </w:r>
    </w:p>
    <w:p w14:paraId="6C04741E" w14:textId="77777777" w:rsidR="001C3ACD" w:rsidRPr="00701A66" w:rsidRDefault="001C3ACD" w:rsidP="00FF497C">
      <w:pPr>
        <w:spacing w:after="0" w:line="240" w:lineRule="auto"/>
        <w:rPr>
          <w:sz w:val="20"/>
          <w:szCs w:val="20"/>
        </w:rPr>
      </w:pPr>
    </w:p>
    <w:p w14:paraId="778418CE" w14:textId="77777777" w:rsidR="00221C6F" w:rsidRDefault="00221C6F" w:rsidP="00FF497C">
      <w:pPr>
        <w:spacing w:after="0" w:line="240" w:lineRule="auto"/>
        <w:ind w:right="5319"/>
        <w:jc w:val="both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</w:pP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JOB CLASSIFICATION</w:t>
      </w:r>
    </w:p>
    <w:p w14:paraId="3DD856CD" w14:textId="77777777" w:rsidR="00221C6F" w:rsidRDefault="00221C6F" w:rsidP="00FF497C">
      <w:pPr>
        <w:spacing w:after="0" w:line="240" w:lineRule="auto"/>
        <w:ind w:right="5319"/>
        <w:jc w:val="both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</w:pPr>
    </w:p>
    <w:p w14:paraId="02AFD89B" w14:textId="72ADFE73" w:rsidR="00221C6F" w:rsidRPr="00221C6F" w:rsidRDefault="00221C6F" w:rsidP="00FF497C">
      <w:pPr>
        <w:spacing w:after="0" w:line="240" w:lineRule="auto"/>
        <w:ind w:right="5319"/>
        <w:jc w:val="both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221C6F">
        <w:rPr>
          <w:rFonts w:ascii="Times New Roman" w:eastAsia="Times New Roman" w:hAnsi="Times New Roman" w:cs="Times New Roman"/>
          <w:spacing w:val="-3"/>
          <w:sz w:val="20"/>
          <w:szCs w:val="20"/>
        </w:rPr>
        <w:t>Exempt</w:t>
      </w:r>
      <w:r w:rsidR="00445467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, </w:t>
      </w:r>
      <w:proofErr w:type="gramStart"/>
      <w:r w:rsidR="00445467">
        <w:rPr>
          <w:rFonts w:ascii="Times New Roman" w:eastAsia="Times New Roman" w:hAnsi="Times New Roman" w:cs="Times New Roman"/>
          <w:spacing w:val="-3"/>
          <w:sz w:val="20"/>
          <w:szCs w:val="20"/>
        </w:rPr>
        <w:t>Non Safety</w:t>
      </w:r>
      <w:proofErr w:type="gramEnd"/>
      <w:r w:rsidR="00445467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Sensitive.</w:t>
      </w:r>
    </w:p>
    <w:p w14:paraId="5E85A62D" w14:textId="77777777" w:rsidR="00221C6F" w:rsidRDefault="00221C6F" w:rsidP="00FF497C">
      <w:pPr>
        <w:spacing w:after="0" w:line="240" w:lineRule="auto"/>
        <w:ind w:right="5319"/>
        <w:jc w:val="both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</w:pPr>
    </w:p>
    <w:p w14:paraId="01E78788" w14:textId="48450309" w:rsidR="001C3ACD" w:rsidRPr="00701A66" w:rsidRDefault="006455E5" w:rsidP="00FF497C">
      <w:pPr>
        <w:spacing w:after="0" w:line="240" w:lineRule="auto"/>
        <w:ind w:right="5319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S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U</w:t>
      </w:r>
      <w:r w:rsidRPr="00701A66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  <w:u w:val="thick" w:color="000000"/>
        </w:rPr>
        <w:t>P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R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V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SI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pacing w:val="-16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R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C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V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D</w:t>
      </w:r>
      <w:r w:rsidRPr="00701A66">
        <w:rPr>
          <w:rFonts w:ascii="Times New Roman" w:eastAsia="Times New Roman" w:hAnsi="Times New Roman" w:cs="Times New Roman"/>
          <w:b/>
          <w:bCs/>
          <w:spacing w:val="-13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AND</w:t>
      </w:r>
      <w:r w:rsidRPr="00701A66"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X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R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C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S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D</w:t>
      </w:r>
    </w:p>
    <w:p w14:paraId="2A471DC9" w14:textId="77777777" w:rsidR="001C3ACD" w:rsidRPr="00701A66" w:rsidRDefault="001C3ACD" w:rsidP="00FF497C">
      <w:pPr>
        <w:spacing w:before="6" w:after="0" w:line="240" w:lineRule="auto"/>
      </w:pPr>
    </w:p>
    <w:p w14:paraId="3DCB43FB" w14:textId="2DEA9A1C" w:rsidR="00FF497C" w:rsidRDefault="006455E5" w:rsidP="00641AA5">
      <w:pP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</w:pPr>
      <w:r w:rsidRPr="005B4E42">
        <w:rPr>
          <w:rFonts w:ascii="Times New Roman" w:hAnsi="Times New Roman" w:cs="Times New Roman"/>
          <w:sz w:val="20"/>
          <w:szCs w:val="20"/>
        </w:rPr>
        <w:t>R</w:t>
      </w:r>
      <w:r w:rsidRPr="005B4E42">
        <w:rPr>
          <w:rFonts w:ascii="Times New Roman" w:hAnsi="Times New Roman" w:cs="Times New Roman"/>
          <w:spacing w:val="-2"/>
          <w:sz w:val="20"/>
          <w:szCs w:val="20"/>
        </w:rPr>
        <w:t>ec</w:t>
      </w:r>
      <w:r w:rsidRPr="005B4E42">
        <w:rPr>
          <w:rFonts w:ascii="Times New Roman" w:hAnsi="Times New Roman" w:cs="Times New Roman"/>
          <w:sz w:val="20"/>
          <w:szCs w:val="20"/>
        </w:rPr>
        <w:t>ei</w:t>
      </w:r>
      <w:r w:rsidRPr="005B4E42">
        <w:rPr>
          <w:rFonts w:ascii="Times New Roman" w:hAnsi="Times New Roman" w:cs="Times New Roman"/>
          <w:spacing w:val="-1"/>
          <w:sz w:val="20"/>
          <w:szCs w:val="20"/>
        </w:rPr>
        <w:t>v</w:t>
      </w:r>
      <w:r w:rsidRPr="005B4E42">
        <w:rPr>
          <w:rFonts w:ascii="Times New Roman" w:hAnsi="Times New Roman" w:cs="Times New Roman"/>
          <w:spacing w:val="-2"/>
          <w:sz w:val="20"/>
          <w:szCs w:val="20"/>
        </w:rPr>
        <w:t>e</w:t>
      </w:r>
      <w:r w:rsidRPr="005B4E42">
        <w:rPr>
          <w:rFonts w:ascii="Times New Roman" w:hAnsi="Times New Roman" w:cs="Times New Roman"/>
          <w:sz w:val="20"/>
          <w:szCs w:val="20"/>
        </w:rPr>
        <w:t>s</w:t>
      </w:r>
      <w:r w:rsidRPr="005B4E42">
        <w:rPr>
          <w:rFonts w:ascii="Times New Roman" w:hAnsi="Times New Roman" w:cs="Times New Roman"/>
          <w:spacing w:val="-10"/>
          <w:sz w:val="20"/>
          <w:szCs w:val="20"/>
        </w:rPr>
        <w:t xml:space="preserve"> </w:t>
      </w:r>
      <w:r w:rsidRPr="005B4E42">
        <w:rPr>
          <w:rFonts w:ascii="Times New Roman" w:hAnsi="Times New Roman" w:cs="Times New Roman"/>
          <w:spacing w:val="-4"/>
          <w:sz w:val="20"/>
          <w:szCs w:val="20"/>
        </w:rPr>
        <w:t>g</w:t>
      </w:r>
      <w:r w:rsidRPr="005B4E42">
        <w:rPr>
          <w:rFonts w:ascii="Times New Roman" w:hAnsi="Times New Roman" w:cs="Times New Roman"/>
          <w:sz w:val="20"/>
          <w:szCs w:val="20"/>
        </w:rPr>
        <w:t>e</w:t>
      </w:r>
      <w:r w:rsidRPr="005B4E42">
        <w:rPr>
          <w:rFonts w:ascii="Times New Roman" w:hAnsi="Times New Roman" w:cs="Times New Roman"/>
          <w:spacing w:val="-4"/>
          <w:sz w:val="20"/>
          <w:szCs w:val="20"/>
        </w:rPr>
        <w:t>n</w:t>
      </w:r>
      <w:r w:rsidRPr="005B4E42">
        <w:rPr>
          <w:rFonts w:ascii="Times New Roman" w:hAnsi="Times New Roman" w:cs="Times New Roman"/>
          <w:spacing w:val="-2"/>
          <w:sz w:val="20"/>
          <w:szCs w:val="20"/>
        </w:rPr>
        <w:t>er</w:t>
      </w:r>
      <w:r w:rsidRPr="005B4E42">
        <w:rPr>
          <w:rFonts w:ascii="Times New Roman" w:hAnsi="Times New Roman" w:cs="Times New Roman"/>
          <w:sz w:val="20"/>
          <w:szCs w:val="20"/>
        </w:rPr>
        <w:t>al</w:t>
      </w:r>
      <w:r w:rsidRPr="005B4E42">
        <w:rPr>
          <w:rFonts w:ascii="Times New Roman" w:hAnsi="Times New Roman" w:cs="Times New Roman"/>
          <w:spacing w:val="-11"/>
          <w:sz w:val="20"/>
          <w:szCs w:val="20"/>
        </w:rPr>
        <w:t xml:space="preserve"> </w:t>
      </w:r>
      <w:r w:rsidRPr="005B4E42">
        <w:rPr>
          <w:rFonts w:ascii="Times New Roman" w:hAnsi="Times New Roman" w:cs="Times New Roman"/>
          <w:spacing w:val="-1"/>
          <w:sz w:val="20"/>
          <w:szCs w:val="20"/>
        </w:rPr>
        <w:t>s</w:t>
      </w:r>
      <w:r w:rsidRPr="005B4E42">
        <w:rPr>
          <w:rFonts w:ascii="Times New Roman" w:hAnsi="Times New Roman" w:cs="Times New Roman"/>
          <w:spacing w:val="-4"/>
          <w:sz w:val="20"/>
          <w:szCs w:val="20"/>
        </w:rPr>
        <w:t>u</w:t>
      </w:r>
      <w:r w:rsidRPr="005B4E42">
        <w:rPr>
          <w:rFonts w:ascii="Times New Roman" w:hAnsi="Times New Roman" w:cs="Times New Roman"/>
          <w:spacing w:val="-1"/>
          <w:sz w:val="20"/>
          <w:szCs w:val="20"/>
        </w:rPr>
        <w:t>p</w:t>
      </w:r>
      <w:r w:rsidRPr="005B4E42">
        <w:rPr>
          <w:rFonts w:ascii="Times New Roman" w:hAnsi="Times New Roman" w:cs="Times New Roman"/>
          <w:spacing w:val="-2"/>
          <w:sz w:val="20"/>
          <w:szCs w:val="20"/>
        </w:rPr>
        <w:t>e</w:t>
      </w:r>
      <w:r w:rsidRPr="005B4E42">
        <w:rPr>
          <w:rFonts w:ascii="Times New Roman" w:hAnsi="Times New Roman" w:cs="Times New Roman"/>
          <w:spacing w:val="1"/>
          <w:sz w:val="20"/>
          <w:szCs w:val="20"/>
        </w:rPr>
        <w:t>r</w:t>
      </w:r>
      <w:r w:rsidRPr="005B4E42">
        <w:rPr>
          <w:rFonts w:ascii="Times New Roman" w:hAnsi="Times New Roman" w:cs="Times New Roman"/>
          <w:spacing w:val="-4"/>
          <w:sz w:val="20"/>
          <w:szCs w:val="20"/>
        </w:rPr>
        <w:t>v</w:t>
      </w:r>
      <w:r w:rsidRPr="005B4E42">
        <w:rPr>
          <w:rFonts w:ascii="Times New Roman" w:hAnsi="Times New Roman" w:cs="Times New Roman"/>
          <w:sz w:val="20"/>
          <w:szCs w:val="20"/>
        </w:rPr>
        <w:t>isi</w:t>
      </w:r>
      <w:r w:rsidRPr="005B4E42">
        <w:rPr>
          <w:rFonts w:ascii="Times New Roman" w:hAnsi="Times New Roman" w:cs="Times New Roman"/>
          <w:spacing w:val="1"/>
          <w:sz w:val="20"/>
          <w:szCs w:val="20"/>
        </w:rPr>
        <w:t>o</w:t>
      </w:r>
      <w:r w:rsidRPr="005B4E42">
        <w:rPr>
          <w:rFonts w:ascii="Times New Roman" w:hAnsi="Times New Roman" w:cs="Times New Roman"/>
          <w:sz w:val="20"/>
          <w:szCs w:val="20"/>
        </w:rPr>
        <w:t>n</w:t>
      </w:r>
      <w:r w:rsidRPr="005B4E42">
        <w:rPr>
          <w:rFonts w:ascii="Times New Roman" w:hAnsi="Times New Roman" w:cs="Times New Roman"/>
          <w:spacing w:val="-12"/>
          <w:sz w:val="20"/>
          <w:szCs w:val="20"/>
        </w:rPr>
        <w:t xml:space="preserve"> </w:t>
      </w:r>
      <w:r w:rsidRPr="005B4E42">
        <w:rPr>
          <w:rFonts w:ascii="Times New Roman" w:hAnsi="Times New Roman" w:cs="Times New Roman"/>
          <w:spacing w:val="-4"/>
          <w:sz w:val="20"/>
          <w:szCs w:val="20"/>
        </w:rPr>
        <w:t>f</w:t>
      </w:r>
      <w:r w:rsidRPr="005B4E42">
        <w:rPr>
          <w:rFonts w:ascii="Times New Roman" w:hAnsi="Times New Roman" w:cs="Times New Roman"/>
          <w:spacing w:val="-2"/>
          <w:sz w:val="20"/>
          <w:szCs w:val="20"/>
        </w:rPr>
        <w:t>r</w:t>
      </w:r>
      <w:r w:rsidRPr="005B4E42">
        <w:rPr>
          <w:rFonts w:ascii="Times New Roman" w:hAnsi="Times New Roman" w:cs="Times New Roman"/>
          <w:spacing w:val="1"/>
          <w:sz w:val="20"/>
          <w:szCs w:val="20"/>
        </w:rPr>
        <w:t>o</w:t>
      </w:r>
      <w:r w:rsidRPr="005B4E42">
        <w:rPr>
          <w:rFonts w:ascii="Times New Roman" w:hAnsi="Times New Roman" w:cs="Times New Roman"/>
          <w:sz w:val="20"/>
          <w:szCs w:val="20"/>
        </w:rPr>
        <w:t>m</w:t>
      </w:r>
      <w:r w:rsidRPr="005B4E42">
        <w:rPr>
          <w:rFonts w:ascii="Times New Roman" w:hAnsi="Times New Roman" w:cs="Times New Roman"/>
          <w:spacing w:val="-12"/>
          <w:sz w:val="20"/>
          <w:szCs w:val="20"/>
        </w:rPr>
        <w:t xml:space="preserve"> </w:t>
      </w:r>
      <w:r w:rsidRPr="005B4E42">
        <w:rPr>
          <w:rFonts w:ascii="Times New Roman" w:hAnsi="Times New Roman" w:cs="Times New Roman"/>
          <w:sz w:val="20"/>
          <w:szCs w:val="20"/>
        </w:rPr>
        <w:t>t</w:t>
      </w:r>
      <w:r w:rsidRPr="005B4E42">
        <w:rPr>
          <w:rFonts w:ascii="Times New Roman" w:hAnsi="Times New Roman" w:cs="Times New Roman"/>
          <w:spacing w:val="-4"/>
          <w:sz w:val="20"/>
          <w:szCs w:val="20"/>
        </w:rPr>
        <w:t>h</w:t>
      </w:r>
      <w:r w:rsidRPr="005B4E42">
        <w:rPr>
          <w:rFonts w:ascii="Times New Roman" w:hAnsi="Times New Roman" w:cs="Times New Roman"/>
          <w:sz w:val="20"/>
          <w:szCs w:val="20"/>
        </w:rPr>
        <w:t>e</w:t>
      </w:r>
      <w:r w:rsidRPr="005B4E42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="00221C6F">
        <w:rPr>
          <w:rFonts w:ascii="Times New Roman" w:hAnsi="Times New Roman" w:cs="Times New Roman"/>
          <w:sz w:val="20"/>
          <w:szCs w:val="20"/>
        </w:rPr>
        <w:t>Finance</w:t>
      </w:r>
      <w:r w:rsidR="005B4E42" w:rsidRPr="005B4E42">
        <w:rPr>
          <w:rFonts w:ascii="Times New Roman" w:hAnsi="Times New Roman" w:cs="Times New Roman"/>
          <w:sz w:val="20"/>
          <w:szCs w:val="20"/>
        </w:rPr>
        <w:t xml:space="preserve"> </w:t>
      </w:r>
      <w:r w:rsidRPr="005B4E42">
        <w:rPr>
          <w:rFonts w:ascii="Times New Roman" w:hAnsi="Times New Roman" w:cs="Times New Roman"/>
          <w:sz w:val="20"/>
          <w:szCs w:val="20"/>
        </w:rPr>
        <w:t>S</w:t>
      </w:r>
      <w:r w:rsidRPr="005B4E42">
        <w:rPr>
          <w:rFonts w:ascii="Times New Roman" w:hAnsi="Times New Roman" w:cs="Times New Roman"/>
          <w:spacing w:val="-4"/>
          <w:sz w:val="20"/>
          <w:szCs w:val="20"/>
        </w:rPr>
        <w:t>u</w:t>
      </w:r>
      <w:r w:rsidRPr="005B4E42">
        <w:rPr>
          <w:rFonts w:ascii="Times New Roman" w:hAnsi="Times New Roman" w:cs="Times New Roman"/>
          <w:spacing w:val="-1"/>
          <w:sz w:val="20"/>
          <w:szCs w:val="20"/>
        </w:rPr>
        <w:t>p</w:t>
      </w:r>
      <w:r w:rsidRPr="005B4E42">
        <w:rPr>
          <w:rFonts w:ascii="Times New Roman" w:hAnsi="Times New Roman" w:cs="Times New Roman"/>
          <w:spacing w:val="-2"/>
          <w:sz w:val="20"/>
          <w:szCs w:val="20"/>
        </w:rPr>
        <w:t>e</w:t>
      </w:r>
      <w:r w:rsidRPr="005B4E42">
        <w:rPr>
          <w:rFonts w:ascii="Times New Roman" w:hAnsi="Times New Roman" w:cs="Times New Roman"/>
          <w:spacing w:val="1"/>
          <w:sz w:val="20"/>
          <w:szCs w:val="20"/>
        </w:rPr>
        <w:t>r</w:t>
      </w:r>
      <w:r w:rsidRPr="005B4E42">
        <w:rPr>
          <w:rFonts w:ascii="Times New Roman" w:hAnsi="Times New Roman" w:cs="Times New Roman"/>
          <w:spacing w:val="-1"/>
          <w:sz w:val="20"/>
          <w:szCs w:val="20"/>
        </w:rPr>
        <w:t>v</w:t>
      </w:r>
      <w:r w:rsidRPr="005B4E42">
        <w:rPr>
          <w:rFonts w:ascii="Times New Roman" w:hAnsi="Times New Roman" w:cs="Times New Roman"/>
          <w:sz w:val="20"/>
          <w:szCs w:val="20"/>
        </w:rPr>
        <w:t>is</w:t>
      </w:r>
      <w:r w:rsidRPr="005B4E42">
        <w:rPr>
          <w:rFonts w:ascii="Times New Roman" w:hAnsi="Times New Roman" w:cs="Times New Roman"/>
          <w:spacing w:val="-1"/>
          <w:sz w:val="20"/>
          <w:szCs w:val="20"/>
        </w:rPr>
        <w:t>o</w:t>
      </w:r>
      <w:r w:rsidRPr="005B4E42">
        <w:rPr>
          <w:rFonts w:ascii="Times New Roman" w:hAnsi="Times New Roman" w:cs="Times New Roman"/>
          <w:spacing w:val="-2"/>
          <w:sz w:val="20"/>
          <w:szCs w:val="20"/>
        </w:rPr>
        <w:t>r</w:t>
      </w:r>
      <w:r w:rsidR="00641AA5">
        <w:rPr>
          <w:rFonts w:ascii="Times New Roman" w:hAnsi="Times New Roman" w:cs="Times New Roman"/>
          <w:sz w:val="20"/>
          <w:szCs w:val="20"/>
        </w:rPr>
        <w:t>.</w:t>
      </w:r>
    </w:p>
    <w:p w14:paraId="6452B24E" w14:textId="58227ABB" w:rsidR="001C3ACD" w:rsidRPr="00701A66" w:rsidRDefault="006455E5" w:rsidP="00FF497C">
      <w:pPr>
        <w:spacing w:before="38" w:after="0" w:line="240" w:lineRule="auto"/>
        <w:ind w:right="65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PR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  <w:u w:val="thick" w:color="000000"/>
        </w:rPr>
        <w:t>M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ARY</w:t>
      </w:r>
      <w:r w:rsidRPr="00701A66">
        <w:rPr>
          <w:rFonts w:ascii="Times New Roman" w:eastAsia="Times New Roman" w:hAnsi="Times New Roman" w:cs="Times New Roman"/>
          <w:b/>
          <w:bCs/>
          <w:spacing w:val="-9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DU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T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S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--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pacing w:val="-1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wi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i/>
          <w:spacing w:val="-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x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i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ar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i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du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as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si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gn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i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pos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ti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i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in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t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as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si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on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.</w:t>
      </w:r>
      <w:r w:rsidRPr="00701A66">
        <w:rPr>
          <w:rFonts w:ascii="Times New Roman" w:eastAsia="Times New Roman" w:hAnsi="Times New Roman" w:cs="Times New Roman"/>
          <w:i/>
          <w:spacing w:val="4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 xml:space="preserve">er 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i/>
          <w:spacing w:val="-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du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i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an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pons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l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it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i/>
          <w:spacing w:val="-1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gn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d.</w:t>
      </w:r>
    </w:p>
    <w:p w14:paraId="538F4E19" w14:textId="77777777" w:rsidR="001C3ACD" w:rsidRPr="00705C8F" w:rsidRDefault="001C3ACD" w:rsidP="00FF497C">
      <w:pPr>
        <w:spacing w:before="9" w:after="0" w:line="240" w:lineRule="auto"/>
      </w:pPr>
    </w:p>
    <w:p w14:paraId="3BB40746" w14:textId="41287530" w:rsidR="00FF4AD9" w:rsidRPr="00F36F29" w:rsidRDefault="006455E5" w:rsidP="00FF497C">
      <w:pPr>
        <w:pStyle w:val="ListParagraph"/>
        <w:numPr>
          <w:ilvl w:val="0"/>
          <w:numId w:val="1"/>
        </w:numPr>
        <w:tabs>
          <w:tab w:val="left" w:pos="48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F36F29">
        <w:rPr>
          <w:rFonts w:ascii="Times New Roman" w:eastAsia="Times New Roman" w:hAnsi="Times New Roman" w:cs="Times New Roman"/>
          <w:sz w:val="20"/>
          <w:szCs w:val="20"/>
        </w:rPr>
        <w:t>P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er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m</w:t>
      </w:r>
      <w:r w:rsidRPr="00F36F29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cc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oun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F36F29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5"/>
          <w:sz w:val="20"/>
          <w:szCs w:val="20"/>
        </w:rPr>
        <w:t>w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k</w:t>
      </w:r>
      <w:r w:rsidRPr="00F36F29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i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 xml:space="preserve">n 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rec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k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F36F29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po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g;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er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 xml:space="preserve">d 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j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rec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j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e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ta</w:t>
      </w:r>
      <w:r w:rsidRPr="00F36F29">
        <w:rPr>
          <w:rFonts w:ascii="Times New Roman" w:eastAsia="Times New Roman" w:hAnsi="Times New Roman" w:cs="Times New Roman"/>
          <w:spacing w:val="5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to</w:t>
      </w:r>
      <w:r w:rsidRPr="00F36F29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ss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F36F29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F36F29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pd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5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 xml:space="preserve">; 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crea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F36F29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n</w:t>
      </w:r>
      <w:r w:rsidRPr="00F36F29"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F36F29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era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po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ts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0487DB61" w14:textId="77777777" w:rsidR="00FF4AD9" w:rsidRPr="00701A66" w:rsidRDefault="00FF4AD9" w:rsidP="00FF497C">
      <w:pPr>
        <w:tabs>
          <w:tab w:val="left" w:pos="480"/>
        </w:tabs>
        <w:spacing w:after="0" w:line="240" w:lineRule="auto"/>
        <w:ind w:left="120"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7F2A22BE" w14:textId="270216B1" w:rsidR="00F36F29" w:rsidRPr="00687FAB" w:rsidRDefault="00F36F29" w:rsidP="00FF497C">
      <w:pPr>
        <w:pStyle w:val="ListParagraph"/>
        <w:numPr>
          <w:ilvl w:val="0"/>
          <w:numId w:val="1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F36F29">
        <w:rPr>
          <w:rFonts w:ascii="Times New Roman" w:eastAsia="Times New Roman" w:hAnsi="Times New Roman" w:cs="Times New Roman"/>
          <w:sz w:val="20"/>
          <w:szCs w:val="20"/>
        </w:rPr>
        <w:t xml:space="preserve">Serve as a resource for vendors, external customers, and employees; answer questions and provide information on department policies and procedures; research problems and prepare necessary adjustments. </w:t>
      </w:r>
    </w:p>
    <w:p w14:paraId="7864BD13" w14:textId="77777777" w:rsidR="00F36F29" w:rsidRPr="00F36F29" w:rsidRDefault="00F36F29" w:rsidP="00FF497C">
      <w:pPr>
        <w:pStyle w:val="ListParagraph"/>
        <w:tabs>
          <w:tab w:val="left" w:pos="460"/>
        </w:tabs>
        <w:spacing w:after="0" w:line="240" w:lineRule="auto"/>
        <w:ind w:left="480"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5E090128" w14:textId="7952F4E4" w:rsidR="00F36F29" w:rsidRDefault="00F36F29" w:rsidP="00FF497C">
      <w:pPr>
        <w:pStyle w:val="ListParagraph"/>
        <w:numPr>
          <w:ilvl w:val="0"/>
          <w:numId w:val="1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proofErr w:type="gramStart"/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Provide assistance to</w:t>
      </w:r>
      <w:proofErr w:type="gramEnd"/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the Finance Department in the analysis of revenue and expenses related to the preparation of the </w:t>
      </w:r>
      <w:proofErr w:type="gramStart"/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City</w:t>
      </w:r>
      <w:proofErr w:type="gramEnd"/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budget; identify discrepancies and areas of concern.</w:t>
      </w:r>
    </w:p>
    <w:p w14:paraId="7E89BEB1" w14:textId="77777777" w:rsidR="00F36F29" w:rsidRPr="00F36F29" w:rsidRDefault="00F36F29" w:rsidP="00FF497C">
      <w:pPr>
        <w:pStyle w:val="ListParagraph"/>
        <w:tabs>
          <w:tab w:val="left" w:pos="460"/>
        </w:tabs>
        <w:spacing w:after="0" w:line="240" w:lineRule="auto"/>
        <w:ind w:left="480" w:right="65"/>
        <w:jc w:val="both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73BB73B6" w14:textId="162D3B27" w:rsidR="00F36F29" w:rsidRDefault="00F36F29" w:rsidP="00FF497C">
      <w:pPr>
        <w:pStyle w:val="ListParagraph"/>
        <w:numPr>
          <w:ilvl w:val="0"/>
          <w:numId w:val="1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Maintain and update confidential files and computer records. </w:t>
      </w:r>
    </w:p>
    <w:p w14:paraId="446A7F06" w14:textId="77777777" w:rsidR="00F36F29" w:rsidRPr="00687FAB" w:rsidRDefault="00F36F29" w:rsidP="00FF497C">
      <w:pPr>
        <w:pStyle w:val="ListParagraph"/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04CCA81E" w14:textId="5CCB9BB8" w:rsidR="00F36F29" w:rsidRPr="00687FAB" w:rsidRDefault="00F36F29" w:rsidP="00FF497C">
      <w:pPr>
        <w:pStyle w:val="ListParagraph"/>
        <w:numPr>
          <w:ilvl w:val="0"/>
          <w:numId w:val="1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F36F29">
        <w:rPr>
          <w:rFonts w:ascii="Times New Roman" w:eastAsia="Times New Roman" w:hAnsi="Times New Roman" w:cs="Times New Roman"/>
          <w:sz w:val="20"/>
          <w:szCs w:val="20"/>
        </w:rPr>
        <w:t>M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ta</w:t>
      </w:r>
      <w:r w:rsidRPr="00F36F29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pacing w:val="42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F36F29">
        <w:rPr>
          <w:rFonts w:ascii="Times New Roman" w:eastAsia="Times New Roman" w:hAnsi="Times New Roman" w:cs="Times New Roman"/>
          <w:spacing w:val="49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>co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cile</w:t>
      </w:r>
      <w:r w:rsidRPr="00F36F29">
        <w:rPr>
          <w:rFonts w:ascii="Times New Roman" w:eastAsia="Times New Roman" w:hAnsi="Times New Roman" w:cs="Times New Roman"/>
          <w:spacing w:val="44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 xml:space="preserve">a 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F36F29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e</w:t>
      </w:r>
      <w:r w:rsidRPr="00F36F29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F36F29">
        <w:rPr>
          <w:rFonts w:ascii="Times New Roman" w:eastAsia="Times New Roman" w:hAnsi="Times New Roman" w:cs="Times New Roman"/>
          <w:spacing w:val="41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 xml:space="preserve">f 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k</w:t>
      </w:r>
      <w:r w:rsidRPr="00A06D9A">
        <w:rPr>
          <w:rFonts w:ascii="Times New Roman" w:eastAsia="Times New Roman" w:hAnsi="Times New Roman" w:cs="Times New Roman"/>
          <w:spacing w:val="45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u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A06D9A">
        <w:rPr>
          <w:rFonts w:ascii="Times New Roman" w:eastAsia="Times New Roman" w:hAnsi="Times New Roman" w:cs="Times New Roman"/>
          <w:spacing w:val="44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le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A06D9A">
        <w:rPr>
          <w:rFonts w:ascii="Times New Roman" w:eastAsia="Times New Roman" w:hAnsi="Times New Roman" w:cs="Times New Roman"/>
          <w:spacing w:val="45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A06D9A">
        <w:rPr>
          <w:rFonts w:ascii="Times New Roman" w:eastAsia="Times New Roman" w:hAnsi="Times New Roman" w:cs="Times New Roman"/>
          <w:spacing w:val="49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u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A06D9A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A06D9A">
        <w:rPr>
          <w:rFonts w:ascii="Times New Roman" w:eastAsia="Times New Roman" w:hAnsi="Times New Roman" w:cs="Times New Roman"/>
          <w:spacing w:val="40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cord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A06D9A">
        <w:rPr>
          <w:rFonts w:ascii="Times New Roman" w:eastAsia="Times New Roman" w:hAnsi="Times New Roman" w:cs="Times New Roman"/>
          <w:spacing w:val="44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x</w:t>
      </w:r>
      <w:r w:rsidRPr="00A06D9A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44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A06D9A">
        <w:rPr>
          <w:rFonts w:ascii="Times New Roman" w:eastAsia="Times New Roman" w:hAnsi="Times New Roman" w:cs="Times New Roman"/>
          <w:spacing w:val="49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r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t a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u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A06D9A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A06D9A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rror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A06D9A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p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A06D9A">
        <w:rPr>
          <w:rFonts w:ascii="Times New Roman" w:eastAsia="Times New Roman" w:hAnsi="Times New Roman" w:cs="Times New Roman"/>
          <w:spacing w:val="2"/>
          <w:sz w:val="20"/>
          <w:szCs w:val="20"/>
        </w:rPr>
        <w:t>j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us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A06D9A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2"/>
          <w:sz w:val="20"/>
          <w:szCs w:val="20"/>
        </w:rPr>
        <w:t>j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A06D9A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3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tries;</w:t>
      </w:r>
      <w:r w:rsidRPr="00A06D9A">
        <w:rPr>
          <w:rFonts w:ascii="Times New Roman" w:eastAsia="Times New Roman" w:hAnsi="Times New Roman" w:cs="Times New Roman"/>
          <w:spacing w:val="11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p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k</w:t>
      </w:r>
      <w:r w:rsidRPr="00A06D9A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co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ci</w:t>
      </w:r>
      <w:r w:rsidRPr="00A06D9A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iati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 xml:space="preserve">n 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5"/>
          <w:sz w:val="20"/>
          <w:szCs w:val="20"/>
        </w:rPr>
        <w:t>p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ts;</w:t>
      </w:r>
      <w:r w:rsidRPr="00A06D9A">
        <w:rPr>
          <w:rFonts w:ascii="Times New Roman" w:eastAsia="Times New Roman" w:hAnsi="Times New Roman" w:cs="Times New Roman"/>
          <w:spacing w:val="9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pacing w:val="2"/>
          <w:sz w:val="20"/>
          <w:szCs w:val="20"/>
        </w:rPr>
        <w:t>s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3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A06D9A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d c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A06D9A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let</w:t>
      </w:r>
      <w:r w:rsidRPr="00A06D9A">
        <w:rPr>
          <w:rFonts w:ascii="Times New Roman" w:eastAsia="Times New Roman" w:hAnsi="Times New Roman" w:cs="Times New Roman"/>
          <w:spacing w:val="3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pacing w:val="3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A06D9A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-2"/>
          <w:sz w:val="20"/>
          <w:szCs w:val="20"/>
        </w:rPr>
        <w:t>w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k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34C5CC4B" w14:textId="77777777" w:rsidR="00F36F29" w:rsidRPr="00F36F29" w:rsidRDefault="00F36F29" w:rsidP="00FF497C">
      <w:pPr>
        <w:tabs>
          <w:tab w:val="left" w:pos="460"/>
        </w:tabs>
        <w:spacing w:after="0" w:line="240" w:lineRule="auto"/>
        <w:ind w:left="120" w:right="65"/>
        <w:jc w:val="both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233B3A0E" w14:textId="10640488" w:rsidR="00F36F29" w:rsidRDefault="00F36F29" w:rsidP="00FF497C">
      <w:pPr>
        <w:pStyle w:val="ListParagraph"/>
        <w:numPr>
          <w:ilvl w:val="0"/>
          <w:numId w:val="1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Monitor and interpret new developments in laws and regulations related to taxes, payroll, and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/or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purchasing card industry (PCI) compliance</w:t>
      </w:r>
      <w:r w:rsidR="00687FAB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as related to assigned </w:t>
      </w:r>
      <w:proofErr w:type="gramStart"/>
      <w:r w:rsid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area</w:t>
      </w:r>
      <w:proofErr w:type="gramEnd"/>
      <w:r w:rsidR="00687FAB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of responsibility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; provide technical assistance with implementation and compliance for all departments.</w:t>
      </w:r>
    </w:p>
    <w:p w14:paraId="4CA02621" w14:textId="77777777" w:rsidR="00F36F29" w:rsidRPr="00687FAB" w:rsidRDefault="00F36F29" w:rsidP="00FF497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2F6A8BCC" w14:textId="04576059" w:rsidR="00F36F29" w:rsidRDefault="00F36F29" w:rsidP="00FF497C">
      <w:pPr>
        <w:pStyle w:val="ListParagraph"/>
        <w:numPr>
          <w:ilvl w:val="0"/>
          <w:numId w:val="1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Attend staff meetings and participate in planning, controlling and directing department activities, functions and obligations.</w:t>
      </w:r>
    </w:p>
    <w:p w14:paraId="5BD8F737" w14:textId="77777777" w:rsidR="00687FAB" w:rsidRPr="00687FAB" w:rsidRDefault="00687FAB" w:rsidP="00FF497C">
      <w:pPr>
        <w:pStyle w:val="ListParagraph"/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2717EC82" w14:textId="02A03AC0" w:rsidR="00687FAB" w:rsidRPr="00687FAB" w:rsidRDefault="00687FAB" w:rsidP="00FF497C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867EDB">
        <w:rPr>
          <w:rFonts w:ascii="Times New Roman" w:eastAsia="Times New Roman" w:hAnsi="Times New Roman" w:cs="Times New Roman"/>
          <w:spacing w:val="-3"/>
          <w:sz w:val="20"/>
          <w:szCs w:val="20"/>
        </w:rPr>
        <w:t>Perform other duties of a similar nature or level.</w:t>
      </w:r>
    </w:p>
    <w:p w14:paraId="0C3C13AC" w14:textId="77777777" w:rsidR="00FF497C" w:rsidRDefault="00FF497C" w:rsidP="00FF497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</w:p>
    <w:p w14:paraId="0E897949" w14:textId="617979A2" w:rsidR="00F36F29" w:rsidRPr="00FF497C" w:rsidRDefault="00F36F29" w:rsidP="00FF497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FF497C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  <w:t>When assigned to Payroll:</w:t>
      </w:r>
    </w:p>
    <w:p w14:paraId="0A6E1606" w14:textId="77777777" w:rsidR="00F36F29" w:rsidRPr="00687FAB" w:rsidRDefault="00F36F29" w:rsidP="00FF497C">
      <w:pPr>
        <w:pStyle w:val="ListParagraph"/>
        <w:tabs>
          <w:tab w:val="left" w:pos="460"/>
        </w:tabs>
        <w:spacing w:after="0" w:line="240" w:lineRule="auto"/>
        <w:ind w:left="480" w:right="65" w:hanging="390"/>
        <w:jc w:val="both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</w:p>
    <w:p w14:paraId="6AF7CEA2" w14:textId="77777777" w:rsidR="006455E5" w:rsidRPr="00687FAB" w:rsidRDefault="006455E5" w:rsidP="00FF497C">
      <w:pPr>
        <w:pStyle w:val="ListParagraph"/>
        <w:numPr>
          <w:ilvl w:val="0"/>
          <w:numId w:val="3"/>
        </w:numPr>
        <w:tabs>
          <w:tab w:val="left" w:pos="48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3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4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e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34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3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37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pro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s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687FAB">
        <w:rPr>
          <w:rFonts w:ascii="Times New Roman" w:eastAsia="Times New Roman" w:hAnsi="Times New Roman" w:cs="Times New Roman"/>
          <w:spacing w:val="3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u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3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35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d</w:t>
      </w:r>
      <w:r w:rsidRPr="00687FAB">
        <w:rPr>
          <w:rFonts w:ascii="Times New Roman" w:eastAsia="Times New Roman" w:hAnsi="Times New Roman" w:cs="Times New Roman"/>
          <w:spacing w:val="35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n</w:t>
      </w:r>
      <w:r w:rsidRPr="00687FAB">
        <w:rPr>
          <w:rFonts w:ascii="Times New Roman" w:eastAsia="Times New Roman" w:hAnsi="Times New Roman" w:cs="Times New Roman"/>
          <w:spacing w:val="4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39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y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687FAB">
        <w:rPr>
          <w:rFonts w:ascii="Times New Roman" w:eastAsia="Times New Roman" w:hAnsi="Times New Roman" w:cs="Times New Roman"/>
          <w:spacing w:val="37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e</w:t>
      </w:r>
      <w:r w:rsidRPr="00687FAB">
        <w:rPr>
          <w:rFonts w:ascii="Times New Roman" w:eastAsia="Times New Roman" w:hAnsi="Times New Roman" w:cs="Times New Roman"/>
          <w:spacing w:val="3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39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1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t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3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f a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u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and payroll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cord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687FAB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ial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w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,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p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t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ial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um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es</w:t>
      </w:r>
      <w:r w:rsidRPr="00687FAB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 xml:space="preserve">; </w:t>
      </w:r>
      <w:r w:rsidR="00FF4AD9"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in</w:t>
      </w:r>
      <w:r w:rsidR="00FF4AD9" w:rsidRPr="00687FAB">
        <w:rPr>
          <w:rFonts w:ascii="Times New Roman" w:eastAsia="Times New Roman" w:hAnsi="Times New Roman" w:cs="Times New Roman"/>
          <w:spacing w:val="18"/>
          <w:sz w:val="20"/>
          <w:szCs w:val="20"/>
        </w:rPr>
        <w:t xml:space="preserve"> 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 xml:space="preserve">es 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="00FF4AD9"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/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r</w:t>
      </w:r>
      <w:r w:rsidR="00FF4AD9"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a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s</w:t>
      </w:r>
      <w:r w:rsidR="00FF4AD9"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e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ts</w:t>
      </w:r>
      <w:r w:rsidR="00FF4AD9" w:rsidRPr="00687FAB"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 w:rsidR="00FF4AD9"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r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="00FF4AD9"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n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t</w:t>
      </w:r>
      <w:r w:rsidR="00FF4AD9"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g</w:t>
      </w:r>
      <w:r w:rsidR="00FF4AD9" w:rsidRPr="00687FAB">
        <w:rPr>
          <w:rFonts w:ascii="Times New Roman" w:eastAsia="Times New Roman" w:hAnsi="Times New Roman" w:cs="Times New Roman"/>
          <w:spacing w:val="-15"/>
          <w:sz w:val="20"/>
          <w:szCs w:val="20"/>
        </w:rPr>
        <w:t xml:space="preserve"> 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n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="00FF4AD9"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a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c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k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g</w:t>
      </w:r>
      <w:r w:rsidR="00FF4AD9" w:rsidRPr="00687FAB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="00FF4AD9"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="00FF4AD9"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n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c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ia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l</w:t>
      </w:r>
      <w:r w:rsidR="00FF4AD9" w:rsidRPr="00687FAB"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="00FF4AD9"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="00FF4AD9"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 w:rsidR="00FF4AD9"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m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n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56A072FA" w14:textId="77777777" w:rsidR="0077785B" w:rsidRPr="00687FAB" w:rsidRDefault="0077785B" w:rsidP="00FF497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6467C602" w14:textId="77777777" w:rsidR="0077785B" w:rsidRPr="00687FAB" w:rsidRDefault="0077785B" w:rsidP="00FF497C">
      <w:pPr>
        <w:pStyle w:val="ListParagraph"/>
        <w:numPr>
          <w:ilvl w:val="0"/>
          <w:numId w:val="3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Prepare reports and provide support for annual closing activities and statements for the City’s external audit and provide requested information; research problems and prepare necessary adjustments.</w:t>
      </w:r>
    </w:p>
    <w:p w14:paraId="7072866C" w14:textId="29909894" w:rsidR="0077785B" w:rsidRPr="00687FAB" w:rsidRDefault="004F782B" w:rsidP="004F782B">
      <w:pPr>
        <w:tabs>
          <w:tab w:val="left" w:pos="8736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ab/>
      </w:r>
    </w:p>
    <w:p w14:paraId="16CDAE94" w14:textId="6A9D9545" w:rsidR="006455E5" w:rsidRPr="00687FAB" w:rsidRDefault="006455E5" w:rsidP="00FF497C">
      <w:pPr>
        <w:pStyle w:val="ListParagraph"/>
        <w:numPr>
          <w:ilvl w:val="0"/>
          <w:numId w:val="3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lastRenderedPageBreak/>
        <w:t>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l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2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l</w:t>
      </w:r>
      <w:r w:rsidRPr="00687FAB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a</w:t>
      </w:r>
      <w:r w:rsidRPr="00687FAB">
        <w:rPr>
          <w:rFonts w:ascii="Times New Roman" w:eastAsia="Times New Roman" w:hAnsi="Times New Roman" w:cs="Times New Roman"/>
          <w:spacing w:val="27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s</w:t>
      </w:r>
      <w:r w:rsidRPr="00687FAB">
        <w:rPr>
          <w:rFonts w:ascii="Times New Roman" w:eastAsia="Times New Roman" w:hAnsi="Times New Roman" w:cs="Times New Roman"/>
          <w:spacing w:val="1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25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2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c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687FAB">
        <w:rPr>
          <w:rFonts w:ascii="Times New Roman" w:eastAsia="Times New Roman" w:hAnsi="Times New Roman" w:cs="Times New Roman"/>
          <w:spacing w:val="2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2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2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o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2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s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2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2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2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d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687FAB">
        <w:rPr>
          <w:rFonts w:ascii="Times New Roman" w:eastAsia="Times New Roman" w:hAnsi="Times New Roman" w:cs="Times New Roman"/>
          <w:spacing w:val="2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ew</w:t>
      </w:r>
      <w:r w:rsidRPr="00687FAB">
        <w:rPr>
          <w:rFonts w:ascii="Times New Roman" w:eastAsia="Times New Roman" w:hAnsi="Times New Roman" w:cs="Times New Roman"/>
          <w:spacing w:val="2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w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s</w:t>
      </w:r>
      <w:r w:rsidRPr="00687FAB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25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19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687FAB">
        <w:rPr>
          <w:rFonts w:ascii="Times New Roman" w:eastAsia="Times New Roman" w:hAnsi="Times New Roman" w:cs="Times New Roman"/>
          <w:spacing w:val="19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re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r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s</w:t>
      </w:r>
      <w:r w:rsidRPr="00687FAB">
        <w:rPr>
          <w:rFonts w:ascii="Times New Roman" w:eastAsia="Times New Roman" w:hAnsi="Times New Roman" w:cs="Times New Roman"/>
          <w:spacing w:val="2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1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2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s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2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a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y</w:t>
      </w:r>
      <w:r w:rsidRPr="00687FAB">
        <w:rPr>
          <w:rFonts w:ascii="Times New Roman" w:eastAsia="Times New Roman" w:hAnsi="Times New Roman" w:cs="Times New Roman"/>
          <w:spacing w:val="1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f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;</w:t>
      </w:r>
      <w:r w:rsidRPr="00687FAB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s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k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6BAF1C09" w14:textId="77777777" w:rsidR="00867EDB" w:rsidRPr="00687FAB" w:rsidRDefault="00867EDB" w:rsidP="00FF497C">
      <w:pPr>
        <w:pStyle w:val="ListParagraph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7D36EEB" w14:textId="22E86015" w:rsidR="00701A66" w:rsidRPr="00687FAB" w:rsidRDefault="006455E5" w:rsidP="00FF497C">
      <w:pPr>
        <w:pStyle w:val="ListParagraph"/>
        <w:numPr>
          <w:ilvl w:val="0"/>
          <w:numId w:val="3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687FAB">
        <w:rPr>
          <w:rFonts w:ascii="Times New Roman" w:eastAsia="Times New Roman" w:hAnsi="Times New Roman" w:cs="Times New Roman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r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9146A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c</w:t>
      </w:r>
      <w:r w:rsidR="0009146A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="0009146A"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="0009146A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="0009146A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l</w:t>
      </w:r>
      <w:r w:rsidR="0009146A" w:rsidRPr="00687FAB">
        <w:rPr>
          <w:rFonts w:ascii="Times New Roman" w:eastAsia="Times New Roman" w:hAnsi="Times New Roman" w:cs="Times New Roman"/>
          <w:sz w:val="20"/>
          <w:szCs w:val="20"/>
        </w:rPr>
        <w:t xml:space="preserve">e </w:t>
      </w:r>
      <w:r w:rsidR="0009146A" w:rsidRPr="00687FAB">
        <w:rPr>
          <w:rFonts w:ascii="Times New Roman" w:eastAsia="Times New Roman" w:hAnsi="Times New Roman" w:cs="Times New Roman"/>
          <w:spacing w:val="6"/>
          <w:sz w:val="20"/>
          <w:szCs w:val="20"/>
        </w:rPr>
        <w:t>and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 e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5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l</w:t>
      </w:r>
      <w:r w:rsidRPr="00687FAB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="00B63374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1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 i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5"/>
          <w:sz w:val="20"/>
          <w:szCs w:val="20"/>
        </w:rPr>
        <w:t>w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9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gn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h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 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1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s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1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1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y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q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9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687FAB">
        <w:rPr>
          <w:rFonts w:ascii="Times New Roman" w:eastAsia="Times New Roman" w:hAnsi="Times New Roman" w:cs="Times New Roman"/>
          <w:spacing w:val="5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k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e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y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ra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5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x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.  </w:t>
      </w:r>
    </w:p>
    <w:p w14:paraId="45530BB5" w14:textId="77777777" w:rsidR="006455E5" w:rsidRPr="00687FAB" w:rsidRDefault="006455E5" w:rsidP="00FF497C">
      <w:pPr>
        <w:pStyle w:val="ListParagraph"/>
        <w:tabs>
          <w:tab w:val="left" w:pos="460"/>
        </w:tabs>
        <w:spacing w:after="0" w:line="240" w:lineRule="auto"/>
        <w:ind w:left="480"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687FAB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</w:p>
    <w:p w14:paraId="1DF4EC88" w14:textId="77777777" w:rsidR="00701A66" w:rsidRPr="00687FAB" w:rsidRDefault="00701A66" w:rsidP="00FF497C">
      <w:pPr>
        <w:pStyle w:val="ListParagraph"/>
        <w:numPr>
          <w:ilvl w:val="0"/>
          <w:numId w:val="3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s</w:t>
      </w:r>
      <w:r w:rsidRPr="00687FAB">
        <w:rPr>
          <w:rFonts w:ascii="Times New Roman" w:eastAsia="Times New Roman" w:hAnsi="Times New Roman" w:cs="Times New Roman"/>
          <w:spacing w:val="-5"/>
          <w:sz w:val="20"/>
          <w:szCs w:val="20"/>
        </w:rPr>
        <w:t>w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f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q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t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687FAB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c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n</w:t>
      </w:r>
      <w:r w:rsidRPr="00687FAB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ll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q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 in</w:t>
      </w:r>
      <w:r w:rsidRPr="00687FAB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p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i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n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e</w:t>
      </w:r>
      <w:r w:rsidRPr="00687FAB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u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a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’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s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ar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g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e</w:t>
      </w:r>
      <w:r w:rsidRPr="00687FAB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5"/>
          <w:sz w:val="20"/>
          <w:szCs w:val="20"/>
        </w:rPr>
        <w:t>w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5822E5B6" w14:textId="77777777" w:rsidR="00701A66" w:rsidRPr="00687FAB" w:rsidRDefault="00701A66" w:rsidP="00FF497C">
      <w:pPr>
        <w:pStyle w:val="ListParagraph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4DD35BD2" w14:textId="77777777" w:rsidR="0077785B" w:rsidRPr="00687FAB" w:rsidRDefault="0077785B" w:rsidP="00FF497C">
      <w:pPr>
        <w:pStyle w:val="ListParagraph"/>
        <w:numPr>
          <w:ilvl w:val="0"/>
          <w:numId w:val="3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Serve as support for benefits administration by assisting with system software </w:t>
      </w:r>
      <w:proofErr w:type="gramStart"/>
      <w:r w:rsidRPr="00687FAB">
        <w:rPr>
          <w:rFonts w:ascii="Times New Roman" w:eastAsia="Times New Roman" w:hAnsi="Times New Roman" w:cs="Times New Roman"/>
          <w:sz w:val="20"/>
          <w:szCs w:val="20"/>
        </w:rPr>
        <w:t>set</w:t>
      </w:r>
      <w:proofErr w:type="gramEnd"/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 up of rate structure, plan </w:t>
      </w:r>
      <w:proofErr w:type="gramStart"/>
      <w:r w:rsidRPr="00687FAB">
        <w:rPr>
          <w:rFonts w:ascii="Times New Roman" w:eastAsia="Times New Roman" w:hAnsi="Times New Roman" w:cs="Times New Roman"/>
          <w:sz w:val="20"/>
          <w:szCs w:val="20"/>
        </w:rPr>
        <w:t>terms;</w:t>
      </w:r>
      <w:proofErr w:type="gramEnd"/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 support for annual position budgeting.</w:t>
      </w:r>
    </w:p>
    <w:p w14:paraId="407665EC" w14:textId="77777777" w:rsidR="0077785B" w:rsidRPr="00687FAB" w:rsidRDefault="0077785B" w:rsidP="00FF497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930F863" w14:textId="77777777" w:rsidR="0077785B" w:rsidRPr="00687FAB" w:rsidRDefault="0077785B" w:rsidP="00FF497C">
      <w:pPr>
        <w:pStyle w:val="ListParagraph"/>
        <w:numPr>
          <w:ilvl w:val="0"/>
          <w:numId w:val="3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a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k, maintain</w:t>
      </w:r>
      <w:r w:rsidRPr="00687FAB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e</w:t>
      </w:r>
      <w:r w:rsidRPr="00687FAB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c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g, payroll</w:t>
      </w:r>
      <w:r w:rsidRPr="00687FAB"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a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; 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, reconcile</w:t>
      </w:r>
      <w:r w:rsidRPr="00687FAB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1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1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687FAB">
        <w:rPr>
          <w:rFonts w:ascii="Times New Roman" w:eastAsia="Times New Roman" w:hAnsi="Times New Roman" w:cs="Times New Roman"/>
          <w:spacing w:val="5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o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5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l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9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687FAB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q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y 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1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n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9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o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14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u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v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t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</w:p>
    <w:p w14:paraId="06B5A5CA" w14:textId="77777777" w:rsidR="0077785B" w:rsidRPr="00687FAB" w:rsidRDefault="0077785B" w:rsidP="00FF497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1A5F63A" w14:textId="77777777" w:rsidR="0077785B" w:rsidRPr="00687FAB" w:rsidRDefault="0077785B" w:rsidP="00FF497C">
      <w:pPr>
        <w:pStyle w:val="ListParagraph"/>
        <w:numPr>
          <w:ilvl w:val="0"/>
          <w:numId w:val="3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Assist with the administration of 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mp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e leave programs including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, Workers Compensation, Military and other</w:t>
      </w:r>
      <w:r w:rsidRPr="00687FAB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.</w:t>
      </w:r>
    </w:p>
    <w:p w14:paraId="56E3B941" w14:textId="77777777" w:rsidR="00236457" w:rsidRPr="00687FAB" w:rsidRDefault="00236457" w:rsidP="00FF497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BAE52C5" w14:textId="77777777" w:rsidR="00FF497C" w:rsidRDefault="00FF497C" w:rsidP="00FF497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6E3595C6" w14:textId="39FBCB2D" w:rsidR="00F36F29" w:rsidRPr="00687FAB" w:rsidRDefault="00F36F29" w:rsidP="00FF497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687FAB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  <w:t>When assigned to Accounts Receivable</w:t>
      </w:r>
      <w:r w:rsidR="00BE0ABA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  <w:t xml:space="preserve"> / Accounts Payable</w:t>
      </w:r>
      <w:r w:rsidRPr="00687FAB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  <w:t>:</w:t>
      </w:r>
    </w:p>
    <w:p w14:paraId="773B0226" w14:textId="77777777" w:rsidR="00F36F29" w:rsidRPr="00687FAB" w:rsidRDefault="00F36F29" w:rsidP="00FF497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</w:p>
    <w:p w14:paraId="1AB79AB8" w14:textId="5F13B640" w:rsidR="00F36F29" w:rsidRPr="00687FAB" w:rsidRDefault="00F36F29" w:rsidP="00FF497C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Perform accounts receivable billing for all departments; provide functional supervision to City administrative staff involved in requesting billing; review requests for account coding and proper authorizations; provide scheduled training.</w:t>
      </w:r>
    </w:p>
    <w:p w14:paraId="1243A831" w14:textId="77777777" w:rsidR="00F36F29" w:rsidRPr="00687FAB" w:rsidRDefault="00F36F29" w:rsidP="00FF497C">
      <w:pPr>
        <w:pStyle w:val="ListParagraph"/>
        <w:spacing w:line="240" w:lineRule="auto"/>
        <w:ind w:left="480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3D501238" w14:textId="77777777" w:rsidR="00BE0ABA" w:rsidRPr="00BE0ABA" w:rsidRDefault="00F36F29" w:rsidP="00FF497C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Manage grant funding including monitoring transactions and financial status of grants; serve as </w:t>
      </w:r>
      <w:proofErr w:type="gramStart"/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point</w:t>
      </w:r>
      <w:proofErr w:type="gramEnd"/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of contact for department grant managers.</w:t>
      </w:r>
    </w:p>
    <w:p w14:paraId="43D7B0A8" w14:textId="77777777" w:rsidR="00BE0ABA" w:rsidRPr="00BE0ABA" w:rsidRDefault="00BE0ABA" w:rsidP="00FF497C">
      <w:pPr>
        <w:pStyle w:val="ListParagraph"/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2AFA8338" w14:textId="77777777" w:rsidR="00BE0ABA" w:rsidRPr="00BE0ABA" w:rsidRDefault="00687FAB" w:rsidP="00FF497C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>Oversee</w:t>
      </w:r>
      <w:r w:rsidR="001A566B"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accounts payable transactions</w:t>
      </w:r>
      <w:r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performed by City administrative staff</w:t>
      </w:r>
      <w:r w:rsidR="001A566B"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>; review charges for appropriateness, consistency in account coding and proper authorizations</w:t>
      </w:r>
      <w:r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>;</w:t>
      </w:r>
      <w:r w:rsidR="001A566B"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provide scheduled training.</w:t>
      </w:r>
    </w:p>
    <w:p w14:paraId="6788CB4A" w14:textId="77777777" w:rsidR="00BE0ABA" w:rsidRPr="00BE0ABA" w:rsidRDefault="00BE0ABA" w:rsidP="00FF497C">
      <w:pPr>
        <w:pStyle w:val="ListParagraph"/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2E715D96" w14:textId="77777777" w:rsidR="00BE0ABA" w:rsidRPr="00BE0ABA" w:rsidRDefault="0077785B" w:rsidP="00FF497C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>Process, prepare and</w:t>
      </w:r>
      <w:r w:rsidRPr="00BE0ABA">
        <w:rPr>
          <w:spacing w:val="-2"/>
        </w:rPr>
        <w:t xml:space="preserve"> </w:t>
      </w:r>
      <w:r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review invoices for vendor accounts, City purchasing cards, travel authorizations, deposits and payments; verify vendor information and payment terms or discounts. </w:t>
      </w:r>
    </w:p>
    <w:p w14:paraId="4E201503" w14:textId="77777777" w:rsidR="00BE0ABA" w:rsidRPr="00BE0ABA" w:rsidRDefault="00BE0ABA" w:rsidP="00FF497C">
      <w:pPr>
        <w:pStyle w:val="ListParagraph"/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752979D6" w14:textId="77777777" w:rsidR="00BE0ABA" w:rsidRPr="00BE0ABA" w:rsidRDefault="001A566B" w:rsidP="00FF497C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>Monitor travel requests for timely payment to employees before departure date; audit completed travel documentation for accuracy.</w:t>
      </w:r>
    </w:p>
    <w:p w14:paraId="53340A77" w14:textId="77777777" w:rsidR="00BE0ABA" w:rsidRPr="00BE0ABA" w:rsidRDefault="00BE0ABA" w:rsidP="00FF497C">
      <w:pPr>
        <w:pStyle w:val="ListParagraph"/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75C0C01D" w14:textId="77777777" w:rsidR="00BE0ABA" w:rsidRPr="00BE0ABA" w:rsidRDefault="001A566B" w:rsidP="00FF497C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Import, audit and approve purchasing card transactions for all City cardholders between software systems; communicate with administrative staff and/or cardholders to obtain missing information. </w:t>
      </w:r>
    </w:p>
    <w:p w14:paraId="7E96FD3C" w14:textId="77777777" w:rsidR="00BE0ABA" w:rsidRPr="00BE0ABA" w:rsidRDefault="00BE0ABA" w:rsidP="00FF497C">
      <w:pPr>
        <w:pStyle w:val="ListParagraph"/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24C94F33" w14:textId="77777777" w:rsidR="00BE0ABA" w:rsidRPr="00BE0ABA" w:rsidRDefault="00236457" w:rsidP="00FF497C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>Research and monitor all City purchasing card information and travel expenses for employees; prepare appropriate journal entries, reconcile accounts, document information for legal needs and route appropriate records; keep detailed records of approvals, claims and other necessary information.</w:t>
      </w:r>
    </w:p>
    <w:p w14:paraId="59F0127F" w14:textId="77777777" w:rsidR="00BE0ABA" w:rsidRPr="00BE0ABA" w:rsidRDefault="00BE0ABA" w:rsidP="00FF497C">
      <w:pPr>
        <w:pStyle w:val="ListParagraph"/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7F6DC0FD" w14:textId="634057CA" w:rsidR="001C3ACD" w:rsidRPr="00B63374" w:rsidRDefault="00236457" w:rsidP="00FF497C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>Research and monitor all City bankruptcies and collection services; prepare appropriate journal entries, reconcile accounts, document information for legal needs and route appropriate records; keep detailed records of approvals, claims and other necessary information. Review, track, adjust, and process delinquent accounts in various areas; contact delinquent accounts with notices and certified letters; coordinate with outside collection agencies as necessary.</w:t>
      </w:r>
    </w:p>
    <w:p w14:paraId="3674CB02" w14:textId="77777777" w:rsidR="00B63374" w:rsidRPr="00B63374" w:rsidRDefault="00B63374" w:rsidP="00FF497C">
      <w:pPr>
        <w:pStyle w:val="ListParagraph"/>
        <w:spacing w:line="240" w:lineRule="auto"/>
        <w:ind w:left="480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</w:p>
    <w:p w14:paraId="2ACA87D2" w14:textId="0B1E9E07" w:rsidR="0009146A" w:rsidRPr="00B63374" w:rsidRDefault="0009146A" w:rsidP="00FF497C">
      <w:pPr>
        <w:pStyle w:val="ListParagraph"/>
        <w:numPr>
          <w:ilvl w:val="0"/>
          <w:numId w:val="4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Perform quarterly audit of vendors for 1099 classification accuracy; maintain documentation to reconcile and issue accurate annual 1099 – Misc. forms and send information to the federal government.</w:t>
      </w:r>
    </w:p>
    <w:p w14:paraId="28367399" w14:textId="5EDD0BF7" w:rsidR="00687FAB" w:rsidRDefault="00687FAB" w:rsidP="00FF497C">
      <w:pPr>
        <w:spacing w:before="33" w:after="0" w:line="240" w:lineRule="auto"/>
        <w:ind w:left="120" w:right="-20"/>
        <w:rPr>
          <w:rFonts w:ascii="Times New Roman" w:eastAsia="Times New Roman" w:hAnsi="Times New Roman" w:cs="Times New Roman"/>
          <w:b/>
          <w:bCs/>
          <w:spacing w:val="-4"/>
          <w:position w:val="-1"/>
          <w:sz w:val="20"/>
          <w:szCs w:val="20"/>
          <w:u w:val="thick" w:color="000000"/>
        </w:rPr>
      </w:pPr>
    </w:p>
    <w:p w14:paraId="7C2E2CF1" w14:textId="4993BAD4" w:rsidR="00A62C5C" w:rsidRPr="00687FAB" w:rsidRDefault="00A62C5C" w:rsidP="00A62C5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687FAB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  <w:lastRenderedPageBreak/>
        <w:t xml:space="preserve">When assigned to </w:t>
      </w:r>
      <w:r w:rsidR="005B4E42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  <w:t>a specific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  <w:t xml:space="preserve"> Department</w:t>
      </w:r>
      <w:r w:rsidR="005B4E42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  <w:t>(s)</w:t>
      </w:r>
      <w:r w:rsidRPr="00687FAB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  <w:t>:</w:t>
      </w:r>
    </w:p>
    <w:p w14:paraId="127F0227" w14:textId="77777777" w:rsidR="00A62C5C" w:rsidRPr="00687FAB" w:rsidRDefault="00A62C5C" w:rsidP="00A62C5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</w:p>
    <w:p w14:paraId="49EFCDA1" w14:textId="2C0B2235" w:rsidR="00517D1D" w:rsidRDefault="00A62C5C" w:rsidP="00517D1D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517D1D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Perform </w:t>
      </w:r>
      <w:r w:rsidR="00517D1D" w:rsidRPr="00517D1D">
        <w:rPr>
          <w:rFonts w:ascii="Times New Roman" w:eastAsia="Times New Roman" w:hAnsi="Times New Roman" w:cs="Times New Roman"/>
          <w:spacing w:val="-3"/>
          <w:sz w:val="20"/>
          <w:szCs w:val="20"/>
        </w:rPr>
        <w:t>a variety of professional accounting duties involved in the analysis, maintenance and auditing of accounting and payroll records, financial software, and the preparation of financial summaries and reports; maintain databases and/or spreadsheets for monitoring and tracking financial information.</w:t>
      </w:r>
    </w:p>
    <w:p w14:paraId="422C10B6" w14:textId="77777777" w:rsidR="00517D1D" w:rsidRPr="00B13CC4" w:rsidRDefault="00517D1D" w:rsidP="00B13CC4">
      <w:pPr>
        <w:pStyle w:val="ListParagraph"/>
        <w:ind w:left="480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1BF225B4" w14:textId="77777777" w:rsidR="00517D1D" w:rsidRPr="00B13CC4" w:rsidRDefault="00517D1D" w:rsidP="00A62C5C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517D1D">
        <w:rPr>
          <w:rFonts w:ascii="Times New Roman" w:eastAsia="Times New Roman" w:hAnsi="Times New Roman" w:cs="Times New Roman"/>
          <w:spacing w:val="-3"/>
          <w:sz w:val="20"/>
          <w:szCs w:val="20"/>
        </w:rPr>
        <w:t>Perform general accounting duties including processing invoices, credit card purchases, seized funds, travel authorizations and annual property assessment reports; ensure proper account coding and verify authorizations as needed.</w:t>
      </w:r>
    </w:p>
    <w:p w14:paraId="339D248A" w14:textId="77777777" w:rsidR="00517D1D" w:rsidRPr="00B13CC4" w:rsidRDefault="00517D1D" w:rsidP="00B13CC4">
      <w:pPr>
        <w:pStyle w:val="ListParagraph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2D825B86" w14:textId="19011ADE" w:rsidR="00A62C5C" w:rsidRDefault="00517D1D" w:rsidP="00B13CC4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517D1D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Serve as a financial resource to </w:t>
      </w:r>
      <w:r w:rsidR="005B4E42">
        <w:rPr>
          <w:rFonts w:ascii="Times New Roman" w:eastAsia="Times New Roman" w:hAnsi="Times New Roman" w:cs="Times New Roman"/>
          <w:spacing w:val="-3"/>
          <w:sz w:val="20"/>
          <w:szCs w:val="20"/>
        </w:rPr>
        <w:t>the assigned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Department</w:t>
      </w:r>
      <w:r w:rsidR="005B4E42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(s) 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and other various de</w:t>
      </w:r>
      <w:r w:rsidRPr="00517D1D">
        <w:rPr>
          <w:rFonts w:ascii="Times New Roman" w:eastAsia="Times New Roman" w:hAnsi="Times New Roman" w:cs="Times New Roman"/>
          <w:spacing w:val="-3"/>
          <w:sz w:val="20"/>
          <w:szCs w:val="20"/>
        </w:rPr>
        <w:t>partments; investigate and resolve inquiries or complaints from customers or vendors; provide information within area of assignment.</w:t>
      </w:r>
    </w:p>
    <w:p w14:paraId="6B4406E9" w14:textId="77777777" w:rsidR="00A62C5C" w:rsidRPr="00B13CC4" w:rsidRDefault="00A62C5C" w:rsidP="00B13CC4">
      <w:pPr>
        <w:spacing w:after="0"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59D7259A" w14:textId="4CB9245D" w:rsidR="00A62C5C" w:rsidRDefault="00A62C5C" w:rsidP="00A62C5C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A62C5C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Assist with </w:t>
      </w:r>
      <w:r w:rsidR="005B4E42">
        <w:rPr>
          <w:rFonts w:ascii="Times New Roman" w:eastAsia="Times New Roman" w:hAnsi="Times New Roman" w:cs="Times New Roman"/>
          <w:spacing w:val="-3"/>
          <w:sz w:val="20"/>
          <w:szCs w:val="20"/>
        </w:rPr>
        <w:t>assigned</w:t>
      </w:r>
      <w:r w:rsidRPr="00A62C5C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Department budget preparation and maintain responsibility for budget adherence.</w:t>
      </w:r>
    </w:p>
    <w:p w14:paraId="18A07150" w14:textId="77777777" w:rsidR="00711BE7" w:rsidRPr="00B13CC4" w:rsidRDefault="00711BE7" w:rsidP="00B13CC4">
      <w:pPr>
        <w:pStyle w:val="ListParagraph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218F7C4E" w14:textId="0F55CE48" w:rsidR="00711BE7" w:rsidRPr="00687FAB" w:rsidRDefault="00711BE7" w:rsidP="00A62C5C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711BE7">
        <w:rPr>
          <w:rFonts w:ascii="Times New Roman" w:eastAsia="Times New Roman" w:hAnsi="Times New Roman" w:cs="Times New Roman"/>
          <w:spacing w:val="-3"/>
          <w:sz w:val="20"/>
          <w:szCs w:val="20"/>
        </w:rPr>
        <w:t>Attend and participate in professional group meetings; stay abreast of new trends and regulations in the field of accounting.</w:t>
      </w:r>
    </w:p>
    <w:p w14:paraId="7CFDF6D9" w14:textId="77777777" w:rsidR="00A62C5C" w:rsidRPr="00687FAB" w:rsidRDefault="00A62C5C" w:rsidP="00A62C5C">
      <w:pPr>
        <w:pStyle w:val="ListParagraph"/>
        <w:spacing w:line="240" w:lineRule="auto"/>
        <w:ind w:left="480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35F3D480" w14:textId="10BF25A9" w:rsidR="00A62C5C" w:rsidRPr="00BE0ABA" w:rsidRDefault="00A62C5C" w:rsidP="00A62C5C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Complete or assist with duties as defined above in Payroll and Accounts Receivable / Accounts Payable sections.</w:t>
      </w:r>
    </w:p>
    <w:p w14:paraId="48F9CFEA" w14:textId="77777777" w:rsidR="00FF497C" w:rsidRDefault="00FF497C" w:rsidP="00FF497C">
      <w:pPr>
        <w:spacing w:before="33" w:after="0" w:line="240" w:lineRule="auto"/>
        <w:ind w:left="120" w:right="-20"/>
        <w:rPr>
          <w:rFonts w:ascii="Times New Roman" w:eastAsia="Times New Roman" w:hAnsi="Times New Roman" w:cs="Times New Roman"/>
          <w:b/>
          <w:bCs/>
          <w:spacing w:val="-4"/>
          <w:position w:val="-1"/>
          <w:sz w:val="20"/>
          <w:szCs w:val="20"/>
          <w:u w:val="thick" w:color="000000"/>
        </w:rPr>
      </w:pPr>
    </w:p>
    <w:p w14:paraId="3091A013" w14:textId="05FCA95C" w:rsidR="001C3ACD" w:rsidRPr="00701A66" w:rsidRDefault="006455E5" w:rsidP="00FF497C">
      <w:pPr>
        <w:spacing w:before="33"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pacing w:val="-4"/>
          <w:position w:val="-1"/>
          <w:sz w:val="20"/>
          <w:szCs w:val="20"/>
          <w:u w:val="thick" w:color="000000"/>
        </w:rPr>
        <w:t>Q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U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A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L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1"/>
          <w:position w:val="-1"/>
          <w:sz w:val="20"/>
          <w:szCs w:val="20"/>
          <w:u w:val="thick" w:color="000000"/>
        </w:rPr>
        <w:t>F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C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A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T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NS</w:t>
      </w:r>
    </w:p>
    <w:p w14:paraId="5DB6BD9C" w14:textId="77777777" w:rsidR="001C3ACD" w:rsidRPr="00701A66" w:rsidRDefault="001C3ACD" w:rsidP="00FF497C">
      <w:pPr>
        <w:spacing w:before="2" w:after="0" w:line="240" w:lineRule="auto"/>
        <w:rPr>
          <w:sz w:val="20"/>
          <w:szCs w:val="20"/>
        </w:rPr>
      </w:pPr>
    </w:p>
    <w:p w14:paraId="4694F92A" w14:textId="77777777" w:rsidR="001C3ACD" w:rsidRPr="00701A66" w:rsidRDefault="006455E5" w:rsidP="00FF497C">
      <w:pPr>
        <w:spacing w:before="33"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K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w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l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d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ge</w:t>
      </w:r>
      <w:r w:rsidRPr="00701A66">
        <w:rPr>
          <w:rFonts w:ascii="Times New Roman" w:eastAsia="Times New Roman" w:hAnsi="Times New Roman" w:cs="Times New Roman"/>
          <w:b/>
          <w:bCs/>
          <w:spacing w:val="-13"/>
          <w:position w:val="-1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f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</w:rPr>
        <w:t>:</w:t>
      </w:r>
    </w:p>
    <w:p w14:paraId="5C27A4E3" w14:textId="77777777" w:rsidR="001C3ACD" w:rsidRPr="00701A66" w:rsidRDefault="001C3ACD" w:rsidP="00FF497C">
      <w:pPr>
        <w:spacing w:before="7" w:after="0" w:line="240" w:lineRule="auto"/>
        <w:rPr>
          <w:sz w:val="19"/>
          <w:szCs w:val="19"/>
        </w:rPr>
      </w:pPr>
    </w:p>
    <w:p w14:paraId="77ED7021" w14:textId="77777777" w:rsidR="007563FB" w:rsidRPr="00701A66" w:rsidRDefault="007563FB" w:rsidP="00FF497C">
      <w:pPr>
        <w:spacing w:after="0" w:line="240" w:lineRule="auto"/>
        <w:ind w:left="820" w:right="67" w:hanging="7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2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2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e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q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s</w:t>
      </w:r>
      <w:r w:rsidRPr="00701A66">
        <w:rPr>
          <w:rFonts w:ascii="Times New Roman" w:eastAsia="Times New Roman" w:hAnsi="Times New Roman" w:cs="Times New Roman"/>
          <w:spacing w:val="2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3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g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n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2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u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2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3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i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2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proofErr w:type="gramStart"/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proofErr w:type="gramEnd"/>
      <w:r w:rsidRPr="00701A66">
        <w:rPr>
          <w:rFonts w:ascii="Times New Roman" w:eastAsia="Times New Roman" w:hAnsi="Times New Roman" w:cs="Times New Roman"/>
          <w:spacing w:val="2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ic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e</w:t>
      </w:r>
      <w:r w:rsidRPr="00701A66">
        <w:rPr>
          <w:rFonts w:ascii="Times New Roman" w:eastAsia="Times New Roman" w:hAnsi="Times New Roman" w:cs="Times New Roman"/>
          <w:spacing w:val="2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u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g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ti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.</w:t>
      </w:r>
    </w:p>
    <w:p w14:paraId="6AF38FC2" w14:textId="77777777" w:rsidR="007563FB" w:rsidRPr="00701A66" w:rsidRDefault="007563FB" w:rsidP="00FF497C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es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ices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ial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y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co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k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e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o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1CDEE35D" w14:textId="77777777" w:rsidR="007563FB" w:rsidRPr="00701A66" w:rsidRDefault="007563FB" w:rsidP="00FF497C">
      <w:pPr>
        <w:spacing w:before="33"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z w:val="20"/>
          <w:szCs w:val="20"/>
        </w:rPr>
        <w:t>G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e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ed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u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es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ir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ica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o</w:t>
      </w:r>
      <w:r w:rsidRPr="00701A66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c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u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ti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</w:p>
    <w:p w14:paraId="2DC53131" w14:textId="77777777" w:rsidR="007563FB" w:rsidRPr="00701A66" w:rsidRDefault="007563FB" w:rsidP="00FF497C">
      <w:pPr>
        <w:spacing w:before="33"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es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ices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r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t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iliat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00FCE671" w14:textId="77777777" w:rsidR="001C3ACD" w:rsidRPr="00701A66" w:rsidRDefault="006455E5" w:rsidP="00FF497C">
      <w:pPr>
        <w:spacing w:before="33"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s</w:t>
      </w:r>
      <w:r w:rsidRPr="00701A66"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s</w:t>
      </w:r>
      <w:r w:rsidRPr="00701A66">
        <w:rPr>
          <w:rFonts w:ascii="Times New Roman" w:eastAsia="Times New Roman" w:hAnsi="Times New Roman" w:cs="Times New Roman"/>
          <w:spacing w:val="-1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="00161B9E">
        <w:rPr>
          <w:rFonts w:ascii="Times New Roman" w:eastAsia="Times New Roman" w:hAnsi="Times New Roman" w:cs="Times New Roman"/>
          <w:spacing w:val="-4"/>
          <w:sz w:val="20"/>
          <w:szCs w:val="20"/>
        </w:rPr>
        <w:t>, accounts payable and accounts receivable processin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01213507" w14:textId="77777777" w:rsidR="001C3ACD" w:rsidRDefault="006455E5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s</w:t>
      </w:r>
      <w:r w:rsidRPr="00701A66"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ac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l</w:t>
      </w:r>
      <w:r w:rsidRPr="00701A66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h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1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s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M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q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s</w:t>
      </w:r>
      <w:r w:rsidRPr="00701A66">
        <w:rPr>
          <w:rFonts w:ascii="Times New Roman" w:eastAsia="Times New Roman" w:hAnsi="Times New Roman" w:cs="Times New Roman"/>
          <w:spacing w:val="-1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ra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1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l</w:t>
      </w:r>
      <w:r w:rsidRPr="00701A66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o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71FBF4F4" w14:textId="77777777" w:rsidR="00161B9E" w:rsidRDefault="00161B9E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Principles and practices of vendor management, payment documentation, and related Federal reporting requirements.</w:t>
      </w:r>
    </w:p>
    <w:p w14:paraId="69F12ECE" w14:textId="77777777" w:rsidR="00161B9E" w:rsidRPr="00701A66" w:rsidRDefault="00161B9E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Principles and practices of receivable vendor management, payment processing, and delinquency enforcement.</w:t>
      </w:r>
    </w:p>
    <w:p w14:paraId="649D9795" w14:textId="77777777" w:rsidR="001C3ACD" w:rsidRPr="00701A66" w:rsidRDefault="006455E5" w:rsidP="00FF497C">
      <w:pPr>
        <w:spacing w:after="0" w:line="240" w:lineRule="auto"/>
        <w:ind w:left="120" w:right="1231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Mo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f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ce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e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n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q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,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lated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icat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r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ce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r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s</w:t>
      </w:r>
      <w:r w:rsidRPr="00701A66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0CCD2DE9" w14:textId="77777777" w:rsidR="007563FB" w:rsidRPr="00701A66" w:rsidRDefault="006455E5" w:rsidP="00FF497C">
      <w:pPr>
        <w:spacing w:after="0" w:line="240" w:lineRule="auto"/>
        <w:ind w:left="120" w:right="4048"/>
        <w:rPr>
          <w:rFonts w:ascii="Times New Roman" w:eastAsia="Times New Roman" w:hAnsi="Times New Roman" w:cs="Times New Roman"/>
          <w:spacing w:val="-1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g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,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ll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r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u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.</w:t>
      </w:r>
      <w:r w:rsidRPr="00701A66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</w:p>
    <w:p w14:paraId="36670402" w14:textId="77777777" w:rsidR="001C3ACD" w:rsidRPr="00701A66" w:rsidRDefault="006455E5" w:rsidP="00FF497C">
      <w:pPr>
        <w:spacing w:after="0" w:line="240" w:lineRule="auto"/>
        <w:ind w:left="120" w:right="4048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les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s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etter w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t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o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t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.</w:t>
      </w:r>
      <w:r w:rsidRPr="00701A66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ra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St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a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d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a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45AC2A1D" w14:textId="77777777" w:rsidR="00FF497C" w:rsidRDefault="00FF497C" w:rsidP="00FF497C">
      <w:pPr>
        <w:spacing w:after="0" w:line="240" w:lineRule="auto"/>
        <w:ind w:left="120" w:right="-20"/>
      </w:pPr>
    </w:p>
    <w:p w14:paraId="24D842D2" w14:textId="77777777" w:rsidR="00FF497C" w:rsidRDefault="00FF497C" w:rsidP="00FF497C">
      <w:pPr>
        <w:spacing w:after="0" w:line="240" w:lineRule="auto"/>
        <w:ind w:left="120" w:right="-20"/>
      </w:pPr>
    </w:p>
    <w:p w14:paraId="31132A15" w14:textId="628CE348" w:rsidR="001C3ACD" w:rsidRDefault="006455E5" w:rsidP="00FF497C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A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b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li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t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y</w:t>
      </w:r>
      <w:r w:rsidRPr="00701A66">
        <w:rPr>
          <w:rFonts w:ascii="Times New Roman" w:eastAsia="Times New Roman" w:hAnsi="Times New Roman" w:cs="Times New Roman"/>
          <w:b/>
          <w:bCs/>
          <w:spacing w:val="-9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t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</w:p>
    <w:p w14:paraId="51F81AD8" w14:textId="77777777" w:rsidR="00FF497C" w:rsidRPr="00FF497C" w:rsidRDefault="00FF497C" w:rsidP="00FF497C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</w:p>
    <w:p w14:paraId="47423B79" w14:textId="77777777" w:rsidR="00672CF8" w:rsidRPr="00701A66" w:rsidRDefault="00C94CD6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Reconcile, verify and balance assigned</w:t>
      </w:r>
      <w:r w:rsidR="00672CF8"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accounts.</w:t>
      </w:r>
    </w:p>
    <w:p w14:paraId="52F0749C" w14:textId="77777777" w:rsidR="00C94CD6" w:rsidRPr="00701A66" w:rsidRDefault="00C94CD6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Identify and correct accounting errors.</w:t>
      </w:r>
    </w:p>
    <w:p w14:paraId="6DB674D6" w14:textId="77777777" w:rsidR="00672CF8" w:rsidRPr="00701A66" w:rsidRDefault="00C94CD6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Maintain a variety of financial records and files. </w:t>
      </w:r>
    </w:p>
    <w:p w14:paraId="0BAD32BA" w14:textId="77777777" w:rsidR="001C3ACD" w:rsidRPr="00701A66" w:rsidRDefault="006455E5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Collect, compile and research information and data.</w:t>
      </w:r>
    </w:p>
    <w:p w14:paraId="0E7FBC26" w14:textId="77777777" w:rsidR="001C3ACD" w:rsidRDefault="006455E5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repare and maintain accurate and confidential records and reports.</w:t>
      </w:r>
    </w:p>
    <w:p w14:paraId="7012B35E" w14:textId="4DBF4843" w:rsidR="003354D7" w:rsidRPr="00701A66" w:rsidRDefault="003354D7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3354D7">
        <w:rPr>
          <w:rFonts w:ascii="Times New Roman" w:eastAsia="Times New Roman" w:hAnsi="Times New Roman" w:cs="Times New Roman"/>
          <w:spacing w:val="-1"/>
          <w:sz w:val="20"/>
          <w:szCs w:val="20"/>
        </w:rPr>
        <w:t>Comply with Payment Card Industry (PCI) standards for handling and securing payment card information.</w:t>
      </w:r>
    </w:p>
    <w:p w14:paraId="5561C895" w14:textId="77777777" w:rsidR="00672CF8" w:rsidRPr="00701A66" w:rsidRDefault="00C94CD6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Interpret and explain financial policies and procedures.</w:t>
      </w:r>
    </w:p>
    <w:p w14:paraId="2358E09C" w14:textId="77777777" w:rsidR="001C3ACD" w:rsidRPr="00701A66" w:rsidRDefault="006455E5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Learn, interpret and apply pertinent ordinances, laws, codes, regulations, policies and procedures. Operate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lastRenderedPageBreak/>
        <w:t xml:space="preserve">and use modern office equipment including </w:t>
      </w:r>
      <w:proofErr w:type="gramStart"/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computer</w:t>
      </w:r>
      <w:proofErr w:type="gramEnd"/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and various software applications. Monitor and track accounting data in assigned area.</w:t>
      </w:r>
    </w:p>
    <w:p w14:paraId="23AD8A67" w14:textId="77777777" w:rsidR="001C3ACD" w:rsidRPr="00701A66" w:rsidRDefault="006455E5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Respond to requests and inquiries from the </w:t>
      </w:r>
      <w:proofErr w:type="gramStart"/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eneral public</w:t>
      </w:r>
      <w:proofErr w:type="gramEnd"/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and City staff. Set up and maintain a variety of files and records.</w:t>
      </w:r>
    </w:p>
    <w:p w14:paraId="53A36111" w14:textId="77777777" w:rsidR="001C3ACD" w:rsidRPr="00701A66" w:rsidRDefault="006455E5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Communicate clearly and concisely, both orally and in writing.</w:t>
      </w:r>
    </w:p>
    <w:p w14:paraId="62293C90" w14:textId="20442E4F" w:rsidR="001C3ACD" w:rsidRDefault="006455E5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Establish and maintain effective working relationships with those contacted in the course of work.</w:t>
      </w:r>
    </w:p>
    <w:p w14:paraId="72B15A2C" w14:textId="18DD4325" w:rsidR="00FF497C" w:rsidRDefault="00FF497C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</w:p>
    <w:p w14:paraId="7B65B156" w14:textId="77777777" w:rsidR="00FF497C" w:rsidRPr="00FF497C" w:rsidRDefault="00FF497C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</w:p>
    <w:p w14:paraId="63054850" w14:textId="77777777" w:rsidR="001C3ACD" w:rsidRPr="00701A66" w:rsidRDefault="006455E5" w:rsidP="00FF497C">
      <w:pPr>
        <w:spacing w:before="33"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  <w:u w:val="thick" w:color="000000"/>
        </w:rPr>
        <w:t>x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p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r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c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pacing w:val="-14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a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nd</w:t>
      </w:r>
      <w:r w:rsidRPr="00701A66">
        <w:rPr>
          <w:rFonts w:ascii="Times New Roman" w:eastAsia="Times New Roman" w:hAnsi="Times New Roman" w:cs="Times New Roman"/>
          <w:b/>
          <w:bCs/>
          <w:spacing w:val="-9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T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r</w:t>
      </w:r>
      <w:r w:rsidRPr="00701A66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  <w:u w:val="thick" w:color="000000"/>
        </w:rPr>
        <w:t>a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in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ng</w:t>
      </w:r>
      <w:r w:rsidRPr="00701A66">
        <w:rPr>
          <w:rFonts w:ascii="Times New Roman" w:eastAsia="Times New Roman" w:hAnsi="Times New Roman" w:cs="Times New Roman"/>
          <w:b/>
          <w:bCs/>
          <w:spacing w:val="-6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  <w:u w:val="thick" w:color="000000"/>
        </w:rPr>
        <w:t>G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ui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d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l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es</w:t>
      </w:r>
    </w:p>
    <w:p w14:paraId="5CB40365" w14:textId="77777777" w:rsidR="001C3ACD" w:rsidRPr="00701A66" w:rsidRDefault="006455E5" w:rsidP="00FF497C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Mi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i/>
          <w:spacing w:val="-1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Re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qu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me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:</w:t>
      </w:r>
    </w:p>
    <w:p w14:paraId="00F32DD6" w14:textId="77777777" w:rsidR="001C3ACD" w:rsidRPr="00701A66" w:rsidRDefault="001C3ACD" w:rsidP="00FF497C">
      <w:pPr>
        <w:spacing w:before="13" w:after="0" w:line="240" w:lineRule="auto"/>
      </w:pPr>
    </w:p>
    <w:p w14:paraId="0C320CB0" w14:textId="77777777" w:rsidR="001C3ACD" w:rsidRPr="004E19E0" w:rsidRDefault="006455E5" w:rsidP="00FF497C">
      <w:pPr>
        <w:spacing w:after="0" w:line="240" w:lineRule="auto"/>
        <w:ind w:left="643" w:right="-20"/>
        <w:rPr>
          <w:rFonts w:ascii="Times New Roman" w:eastAsia="Times New Roman" w:hAnsi="Times New Roman" w:cs="Times New Roman"/>
          <w:sz w:val="20"/>
          <w:szCs w:val="20"/>
        </w:rPr>
      </w:pPr>
      <w:r w:rsidRPr="004E19E0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E</w:t>
      </w:r>
      <w:r w:rsidRPr="004E19E0"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  <w:u w:val="thick" w:color="000000"/>
        </w:rPr>
        <w:t>x</w:t>
      </w:r>
      <w:r w:rsidRPr="004E19E0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p</w:t>
      </w:r>
      <w:r w:rsidRPr="004E19E0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e</w:t>
      </w:r>
      <w:r w:rsidRPr="004E19E0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r</w:t>
      </w:r>
      <w:r w:rsidRPr="004E19E0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i</w:t>
      </w:r>
      <w:r w:rsidRPr="004E19E0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e</w:t>
      </w:r>
      <w:r w:rsidRPr="004E19E0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n</w:t>
      </w:r>
      <w:r w:rsidRPr="004E19E0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ce</w:t>
      </w:r>
      <w:r w:rsidRPr="004E19E0"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</w:p>
    <w:p w14:paraId="40E8DFEE" w14:textId="77777777" w:rsidR="00701A66" w:rsidRPr="004E19E0" w:rsidRDefault="00701A66" w:rsidP="00FF497C">
      <w:pPr>
        <w:spacing w:after="0" w:line="240" w:lineRule="auto"/>
        <w:ind w:right="-20"/>
        <w:rPr>
          <w:rFonts w:ascii="Times New Roman" w:eastAsia="Times New Roman" w:hAnsi="Times New Roman" w:cs="Times New Roman"/>
          <w:sz w:val="20"/>
          <w:szCs w:val="20"/>
        </w:rPr>
      </w:pPr>
    </w:p>
    <w:p w14:paraId="40E37F82" w14:textId="5C27BC26" w:rsidR="001C3ACD" w:rsidRPr="004E19E0" w:rsidRDefault="00672CF8" w:rsidP="00FF497C">
      <w:pPr>
        <w:spacing w:after="0" w:line="240" w:lineRule="auto"/>
        <w:ind w:left="643" w:right="-20"/>
        <w:rPr>
          <w:rFonts w:ascii="Times New Roman" w:eastAsia="Times New Roman" w:hAnsi="Times New Roman" w:cs="Times New Roman"/>
          <w:sz w:val="20"/>
          <w:szCs w:val="20"/>
        </w:rPr>
      </w:pPr>
      <w:r w:rsidRPr="004E19E0">
        <w:rPr>
          <w:rFonts w:ascii="Times New Roman" w:eastAsia="Times New Roman" w:hAnsi="Times New Roman" w:cs="Times New Roman"/>
          <w:sz w:val="20"/>
          <w:szCs w:val="20"/>
        </w:rPr>
        <w:t>Two</w:t>
      </w:r>
      <w:r w:rsidR="00BA7050" w:rsidRPr="004E19E0">
        <w:rPr>
          <w:rFonts w:ascii="Times New Roman" w:eastAsia="Times New Roman" w:hAnsi="Times New Roman" w:cs="Times New Roman"/>
          <w:sz w:val="20"/>
          <w:szCs w:val="20"/>
        </w:rPr>
        <w:t xml:space="preserve"> (2)</w:t>
      </w:r>
      <w:r w:rsidRPr="004E19E0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y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a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4E19E0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cre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ly</w:t>
      </w:r>
      <w:r w:rsidRPr="004E19E0">
        <w:rPr>
          <w:rFonts w:ascii="Times New Roman" w:eastAsia="Times New Roman" w:hAnsi="Times New Roman" w:cs="Times New Roman"/>
          <w:spacing w:val="-16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s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p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si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x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r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ou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g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4E19E0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 xml:space="preserve">r 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455E5" w:rsidRPr="004E19E0">
        <w:rPr>
          <w:rFonts w:ascii="Times New Roman" w:eastAsia="Times New Roman" w:hAnsi="Times New Roman" w:cs="Times New Roman"/>
          <w:spacing w:val="-3"/>
          <w:position w:val="-1"/>
          <w:sz w:val="20"/>
          <w:szCs w:val="20"/>
        </w:rPr>
        <w:t>i</w:t>
      </w:r>
      <w:r w:rsidR="006455E5" w:rsidRPr="004E19E0"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n</w:t>
      </w:r>
      <w:r w:rsidR="006455E5" w:rsidRPr="004E19E0">
        <w:rPr>
          <w:rFonts w:ascii="Times New Roman" w:eastAsia="Times New Roman" w:hAnsi="Times New Roman" w:cs="Times New Roman"/>
          <w:spacing w:val="-2"/>
          <w:position w:val="-1"/>
          <w:sz w:val="20"/>
          <w:szCs w:val="20"/>
        </w:rPr>
        <w:t>c</w:t>
      </w:r>
      <w:r w:rsidR="006455E5" w:rsidRPr="004E19E0">
        <w:rPr>
          <w:rFonts w:ascii="Times New Roman" w:eastAsia="Times New Roman" w:hAnsi="Times New Roman" w:cs="Times New Roman"/>
          <w:position w:val="-1"/>
          <w:sz w:val="20"/>
          <w:szCs w:val="20"/>
        </w:rPr>
        <w:t>l</w:t>
      </w:r>
      <w:r w:rsidR="006455E5" w:rsidRPr="004E19E0"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ud</w:t>
      </w:r>
      <w:r w:rsidR="006455E5" w:rsidRPr="004E19E0">
        <w:rPr>
          <w:rFonts w:ascii="Times New Roman" w:eastAsia="Times New Roman" w:hAnsi="Times New Roman" w:cs="Times New Roman"/>
          <w:spacing w:val="-3"/>
          <w:position w:val="-1"/>
          <w:sz w:val="20"/>
          <w:szCs w:val="20"/>
        </w:rPr>
        <w:t>i</w:t>
      </w:r>
      <w:r w:rsidR="006455E5" w:rsidRPr="004E19E0"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n</w:t>
      </w:r>
      <w:r w:rsidR="006455E5" w:rsidRPr="004E19E0">
        <w:rPr>
          <w:rFonts w:ascii="Times New Roman" w:eastAsia="Times New Roman" w:hAnsi="Times New Roman" w:cs="Times New Roman"/>
          <w:position w:val="-1"/>
          <w:sz w:val="20"/>
          <w:szCs w:val="20"/>
        </w:rPr>
        <w:t>g</w:t>
      </w:r>
      <w:r w:rsidR="006455E5" w:rsidRPr="004E19E0">
        <w:rPr>
          <w:rFonts w:ascii="Times New Roman" w:eastAsia="Times New Roman" w:hAnsi="Times New Roman" w:cs="Times New Roman"/>
          <w:spacing w:val="-14"/>
          <w:position w:val="-1"/>
          <w:sz w:val="20"/>
          <w:szCs w:val="20"/>
        </w:rPr>
        <w:t xml:space="preserve"> </w:t>
      </w:r>
      <w:r w:rsidR="00161B9E" w:rsidRPr="004E19E0">
        <w:rPr>
          <w:rFonts w:ascii="Times New Roman" w:eastAsia="Times New Roman" w:hAnsi="Times New Roman" w:cs="Times New Roman"/>
          <w:spacing w:val="-14"/>
          <w:position w:val="-1"/>
          <w:sz w:val="20"/>
          <w:szCs w:val="20"/>
        </w:rPr>
        <w:t xml:space="preserve">accounts payable, accounts receivable, and </w:t>
      </w:r>
      <w:r w:rsidR="006455E5" w:rsidRPr="004E19E0"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p</w:t>
      </w:r>
      <w:r w:rsidR="006455E5" w:rsidRPr="004E19E0">
        <w:rPr>
          <w:rFonts w:ascii="Times New Roman" w:eastAsia="Times New Roman" w:hAnsi="Times New Roman" w:cs="Times New Roman"/>
          <w:position w:val="-1"/>
          <w:sz w:val="20"/>
          <w:szCs w:val="20"/>
        </w:rPr>
        <w:t>a</w:t>
      </w:r>
      <w:r w:rsidR="006455E5" w:rsidRPr="004E19E0">
        <w:rPr>
          <w:rFonts w:ascii="Times New Roman" w:eastAsia="Times New Roman" w:hAnsi="Times New Roman" w:cs="Times New Roman"/>
          <w:spacing w:val="-4"/>
          <w:position w:val="-1"/>
          <w:sz w:val="20"/>
          <w:szCs w:val="20"/>
        </w:rPr>
        <w:t>y</w:t>
      </w:r>
      <w:r w:rsidR="006455E5" w:rsidRPr="004E19E0">
        <w:rPr>
          <w:rFonts w:ascii="Times New Roman" w:eastAsia="Times New Roman" w:hAnsi="Times New Roman" w:cs="Times New Roman"/>
          <w:spacing w:val="-2"/>
          <w:position w:val="-1"/>
          <w:sz w:val="20"/>
          <w:szCs w:val="20"/>
        </w:rPr>
        <w:t>r</w:t>
      </w:r>
      <w:r w:rsidR="006455E5" w:rsidRPr="004E19E0"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o</w:t>
      </w:r>
      <w:r w:rsidR="006455E5" w:rsidRPr="004E19E0">
        <w:rPr>
          <w:rFonts w:ascii="Times New Roman" w:eastAsia="Times New Roman" w:hAnsi="Times New Roman" w:cs="Times New Roman"/>
          <w:spacing w:val="-3"/>
          <w:position w:val="-1"/>
          <w:sz w:val="20"/>
          <w:szCs w:val="20"/>
        </w:rPr>
        <w:t>l</w:t>
      </w:r>
      <w:r w:rsidR="006455E5" w:rsidRPr="004E19E0">
        <w:rPr>
          <w:rFonts w:ascii="Times New Roman" w:eastAsia="Times New Roman" w:hAnsi="Times New Roman" w:cs="Times New Roman"/>
          <w:position w:val="-1"/>
          <w:sz w:val="20"/>
          <w:szCs w:val="20"/>
        </w:rPr>
        <w:t>l</w:t>
      </w:r>
      <w:r w:rsidR="006455E5" w:rsidRPr="004E19E0">
        <w:rPr>
          <w:rFonts w:ascii="Times New Roman" w:eastAsia="Times New Roman" w:hAnsi="Times New Roman" w:cs="Times New Roman"/>
          <w:spacing w:val="-11"/>
          <w:position w:val="-1"/>
          <w:sz w:val="20"/>
          <w:szCs w:val="20"/>
        </w:rPr>
        <w:t xml:space="preserve"> </w:t>
      </w:r>
      <w:r w:rsidR="006455E5" w:rsidRPr="004E19E0">
        <w:rPr>
          <w:rFonts w:ascii="Times New Roman" w:eastAsia="Times New Roman" w:hAnsi="Times New Roman" w:cs="Times New Roman"/>
          <w:position w:val="-1"/>
          <w:sz w:val="20"/>
          <w:szCs w:val="20"/>
        </w:rPr>
        <w:t>e</w:t>
      </w:r>
      <w:r w:rsidR="006455E5" w:rsidRPr="004E19E0">
        <w:rPr>
          <w:rFonts w:ascii="Times New Roman" w:eastAsia="Times New Roman" w:hAnsi="Times New Roman" w:cs="Times New Roman"/>
          <w:spacing w:val="-4"/>
          <w:position w:val="-1"/>
          <w:sz w:val="20"/>
          <w:szCs w:val="20"/>
        </w:rPr>
        <w:t>x</w:t>
      </w:r>
      <w:r w:rsidR="006455E5" w:rsidRPr="004E19E0"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p</w:t>
      </w:r>
      <w:r w:rsidR="006455E5" w:rsidRPr="004E19E0">
        <w:rPr>
          <w:rFonts w:ascii="Times New Roman" w:eastAsia="Times New Roman" w:hAnsi="Times New Roman" w:cs="Times New Roman"/>
          <w:spacing w:val="-2"/>
          <w:position w:val="-1"/>
          <w:sz w:val="20"/>
          <w:szCs w:val="20"/>
        </w:rPr>
        <w:t>er</w:t>
      </w:r>
      <w:r w:rsidR="006455E5" w:rsidRPr="004E19E0">
        <w:rPr>
          <w:rFonts w:ascii="Times New Roman" w:eastAsia="Times New Roman" w:hAnsi="Times New Roman" w:cs="Times New Roman"/>
          <w:spacing w:val="-3"/>
          <w:position w:val="-1"/>
          <w:sz w:val="20"/>
          <w:szCs w:val="20"/>
        </w:rPr>
        <w:t>i</w:t>
      </w:r>
      <w:r w:rsidR="006455E5" w:rsidRPr="004E19E0">
        <w:rPr>
          <w:rFonts w:ascii="Times New Roman" w:eastAsia="Times New Roman" w:hAnsi="Times New Roman" w:cs="Times New Roman"/>
          <w:position w:val="-1"/>
          <w:sz w:val="20"/>
          <w:szCs w:val="20"/>
        </w:rPr>
        <w:t>e</w:t>
      </w:r>
      <w:r w:rsidR="006455E5" w:rsidRPr="004E19E0">
        <w:rPr>
          <w:rFonts w:ascii="Times New Roman" w:eastAsia="Times New Roman" w:hAnsi="Times New Roman" w:cs="Times New Roman"/>
          <w:spacing w:val="-4"/>
          <w:position w:val="-1"/>
          <w:sz w:val="20"/>
          <w:szCs w:val="20"/>
        </w:rPr>
        <w:t>n</w:t>
      </w:r>
      <w:r w:rsidR="006455E5" w:rsidRPr="004E19E0">
        <w:rPr>
          <w:rFonts w:ascii="Times New Roman" w:eastAsia="Times New Roman" w:hAnsi="Times New Roman" w:cs="Times New Roman"/>
          <w:position w:val="-1"/>
          <w:sz w:val="20"/>
          <w:szCs w:val="20"/>
        </w:rPr>
        <w:t>c</w:t>
      </w:r>
      <w:r w:rsidR="006455E5" w:rsidRPr="004E19E0">
        <w:rPr>
          <w:rFonts w:ascii="Times New Roman" w:eastAsia="Times New Roman" w:hAnsi="Times New Roman" w:cs="Times New Roman"/>
          <w:spacing w:val="-2"/>
          <w:position w:val="-1"/>
          <w:sz w:val="20"/>
          <w:szCs w:val="20"/>
        </w:rPr>
        <w:t>e</w:t>
      </w:r>
      <w:r w:rsidR="006455E5" w:rsidRPr="004E19E0">
        <w:rPr>
          <w:rFonts w:ascii="Times New Roman" w:eastAsia="Times New Roman" w:hAnsi="Times New Roman" w:cs="Times New Roman"/>
          <w:position w:val="-1"/>
          <w:sz w:val="20"/>
          <w:szCs w:val="20"/>
        </w:rPr>
        <w:t>.</w:t>
      </w:r>
    </w:p>
    <w:p w14:paraId="729F7417" w14:textId="77777777" w:rsidR="001C3ACD" w:rsidRPr="004E19E0" w:rsidRDefault="001C3ACD" w:rsidP="00FF497C">
      <w:pPr>
        <w:spacing w:before="6" w:after="0" w:line="240" w:lineRule="auto"/>
        <w:rPr>
          <w:sz w:val="20"/>
          <w:szCs w:val="20"/>
        </w:rPr>
      </w:pPr>
    </w:p>
    <w:p w14:paraId="6A359CB3" w14:textId="77777777" w:rsidR="001C3ACD" w:rsidRPr="004E19E0" w:rsidRDefault="006455E5" w:rsidP="00FF497C">
      <w:pPr>
        <w:spacing w:before="33" w:after="0" w:line="240" w:lineRule="auto"/>
        <w:ind w:left="643" w:right="-20"/>
        <w:rPr>
          <w:rFonts w:ascii="Times New Roman" w:eastAsia="Times New Roman" w:hAnsi="Times New Roman" w:cs="Times New Roman"/>
          <w:sz w:val="20"/>
          <w:szCs w:val="20"/>
        </w:rPr>
      </w:pPr>
      <w:r w:rsidRPr="004E19E0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T</w:t>
      </w:r>
      <w:r w:rsidRPr="004E19E0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r</w:t>
      </w:r>
      <w:r w:rsidRPr="004E19E0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a</w:t>
      </w:r>
      <w:r w:rsidRPr="004E19E0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i</w:t>
      </w:r>
      <w:r w:rsidRPr="004E19E0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nin</w:t>
      </w:r>
      <w:r w:rsidRPr="004E19E0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g</w:t>
      </w:r>
      <w:r w:rsidRPr="004E19E0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</w:rPr>
        <w:t>:</w:t>
      </w:r>
    </w:p>
    <w:p w14:paraId="25C97318" w14:textId="77777777" w:rsidR="001C3ACD" w:rsidRPr="004E19E0" w:rsidRDefault="001C3ACD" w:rsidP="00FF497C">
      <w:pPr>
        <w:spacing w:before="4" w:after="0" w:line="240" w:lineRule="auto"/>
        <w:rPr>
          <w:sz w:val="19"/>
          <w:szCs w:val="19"/>
        </w:rPr>
      </w:pPr>
    </w:p>
    <w:p w14:paraId="3C51210F" w14:textId="77777777" w:rsidR="00672CF8" w:rsidRPr="004E19E0" w:rsidRDefault="00672CF8" w:rsidP="00FF497C">
      <w:pPr>
        <w:spacing w:after="0" w:line="240" w:lineRule="auto"/>
        <w:ind w:left="624" w:right="64"/>
        <w:rPr>
          <w:rFonts w:ascii="Times New Roman" w:eastAsia="Times New Roman" w:hAnsi="Times New Roman" w:cs="Times New Roman"/>
          <w:sz w:val="20"/>
          <w:szCs w:val="20"/>
        </w:rPr>
      </w:pP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ac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'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pacing w:val="18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D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g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24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m</w:t>
      </w:r>
      <w:r w:rsidRPr="004E19E0">
        <w:rPr>
          <w:rFonts w:ascii="Times New Roman" w:eastAsia="Times New Roman" w:hAnsi="Times New Roman" w:cs="Times New Roman"/>
          <w:spacing w:val="19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an</w:t>
      </w:r>
      <w:r w:rsidRPr="004E19E0">
        <w:rPr>
          <w:rFonts w:ascii="Times New Roman" w:eastAsia="Times New Roman" w:hAnsi="Times New Roman" w:cs="Times New Roman"/>
          <w:spacing w:val="24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cre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te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4E19E0">
        <w:rPr>
          <w:rFonts w:ascii="Times New Roman" w:eastAsia="Times New Roman" w:hAnsi="Times New Roman" w:cs="Times New Roman"/>
          <w:spacing w:val="20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lle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23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pacing w:val="30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ve</w:t>
      </w:r>
      <w:r w:rsidRPr="004E19E0"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4E19E0">
        <w:rPr>
          <w:rFonts w:ascii="Times New Roman" w:eastAsia="Times New Roman" w:hAnsi="Times New Roman" w:cs="Times New Roman"/>
          <w:spacing w:val="24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w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h</w:t>
      </w:r>
      <w:r w:rsidRPr="004E19E0">
        <w:rPr>
          <w:rFonts w:ascii="Times New Roman" w:eastAsia="Times New Roman" w:hAnsi="Times New Roman" w:cs="Times New Roman"/>
          <w:spacing w:val="26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pacing w:val="2"/>
          <w:sz w:val="20"/>
          <w:szCs w:val="20"/>
        </w:rPr>
        <w:t>j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pacing w:val="25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27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w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k</w:t>
      </w:r>
      <w:r w:rsidRPr="004E19E0">
        <w:rPr>
          <w:rFonts w:ascii="Times New Roman" w:eastAsia="Times New Roman" w:hAnsi="Times New Roman" w:cs="Times New Roman"/>
          <w:spacing w:val="30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n</w:t>
      </w:r>
      <w:r w:rsidRPr="004E19E0">
        <w:rPr>
          <w:rFonts w:ascii="Times New Roman" w:eastAsia="Times New Roman" w:hAnsi="Times New Roman" w:cs="Times New Roman"/>
          <w:spacing w:val="23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acc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ou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g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4E19E0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ce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st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18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4E19E0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l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0F6DFEEA" w14:textId="77777777" w:rsidR="001C3ACD" w:rsidRPr="004E19E0" w:rsidRDefault="001C3ACD" w:rsidP="00FF497C">
      <w:pPr>
        <w:spacing w:before="11" w:after="0" w:line="240" w:lineRule="auto"/>
      </w:pPr>
    </w:p>
    <w:p w14:paraId="09D90EE8" w14:textId="77777777" w:rsidR="001C3ACD" w:rsidRPr="004E19E0" w:rsidRDefault="006455E5" w:rsidP="00FF497C">
      <w:pPr>
        <w:spacing w:after="0" w:line="240" w:lineRule="auto"/>
        <w:ind w:left="120" w:right="-20" w:firstLine="504"/>
        <w:rPr>
          <w:rFonts w:ascii="Times New Roman" w:eastAsia="Times New Roman" w:hAnsi="Times New Roman" w:cs="Times New Roman"/>
          <w:sz w:val="20"/>
          <w:szCs w:val="20"/>
        </w:rPr>
      </w:pP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pacing w:val="-6"/>
          <w:sz w:val="20"/>
          <w:szCs w:val="20"/>
        </w:rPr>
        <w:t>m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pacing w:val="-16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4E19E0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x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4E19E0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ca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t</w:t>
      </w:r>
      <w:r w:rsidRPr="004E19E0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6"/>
          <w:sz w:val="20"/>
          <w:szCs w:val="20"/>
        </w:rPr>
        <w:t>m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m</w:t>
      </w:r>
      <w:r w:rsidRPr="004E19E0">
        <w:rPr>
          <w:rFonts w:ascii="Times New Roman" w:eastAsia="Times New Roman" w:hAnsi="Times New Roman" w:cs="Times New Roman"/>
          <w:spacing w:val="-14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qu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ay</w:t>
      </w:r>
      <w:r w:rsidRPr="004E19E0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731569FB" w14:textId="77777777" w:rsidR="004E19E0" w:rsidRPr="004E19E0" w:rsidRDefault="004E19E0" w:rsidP="00FF497C">
      <w:pPr>
        <w:spacing w:after="0" w:line="240" w:lineRule="auto"/>
        <w:ind w:left="120" w:right="-20"/>
        <w:rPr>
          <w:sz w:val="20"/>
          <w:szCs w:val="20"/>
        </w:rPr>
      </w:pPr>
    </w:p>
    <w:p w14:paraId="44A09C7F" w14:textId="77777777" w:rsidR="004E19E0" w:rsidRPr="004E19E0" w:rsidRDefault="004E19E0" w:rsidP="00FF497C">
      <w:pPr>
        <w:pStyle w:val="NormalWeb"/>
        <w:shd w:val="clear" w:color="auto" w:fill="FFFFFF"/>
        <w:spacing w:before="240" w:beforeAutospacing="0" w:after="240" w:afterAutospacing="0"/>
        <w:ind w:firstLine="624"/>
        <w:rPr>
          <w:sz w:val="20"/>
          <w:szCs w:val="20"/>
        </w:rPr>
      </w:pPr>
      <w:r w:rsidRPr="004E19E0">
        <w:rPr>
          <w:rStyle w:val="Strong"/>
          <w:sz w:val="20"/>
          <w:szCs w:val="20"/>
          <w:u w:val="single"/>
        </w:rPr>
        <w:t>License or Certificate</w:t>
      </w:r>
    </w:p>
    <w:p w14:paraId="60A09F22" w14:textId="77777777" w:rsidR="004E19E0" w:rsidRPr="004E19E0" w:rsidRDefault="004E19E0" w:rsidP="00FF497C">
      <w:pPr>
        <w:pStyle w:val="NormalWeb"/>
        <w:shd w:val="clear" w:color="auto" w:fill="FFFFFF"/>
        <w:spacing w:before="0" w:beforeAutospacing="0" w:after="0" w:afterAutospacing="0"/>
        <w:ind w:firstLine="624"/>
        <w:rPr>
          <w:sz w:val="20"/>
          <w:szCs w:val="20"/>
        </w:rPr>
      </w:pPr>
      <w:r w:rsidRPr="004E19E0">
        <w:rPr>
          <w:sz w:val="20"/>
          <w:szCs w:val="20"/>
        </w:rPr>
        <w:t>Possession of, or ability to obtain, a valid Colorado driver's license.</w:t>
      </w:r>
    </w:p>
    <w:p w14:paraId="24D5B66C" w14:textId="77777777" w:rsidR="00FF497C" w:rsidRDefault="00FF497C" w:rsidP="00FF497C">
      <w:pPr>
        <w:spacing w:after="0" w:line="240" w:lineRule="auto"/>
        <w:ind w:left="120" w:right="-20"/>
        <w:rPr>
          <w:sz w:val="20"/>
          <w:szCs w:val="20"/>
        </w:rPr>
      </w:pPr>
    </w:p>
    <w:p w14:paraId="32343600" w14:textId="77777777" w:rsidR="004E19E0" w:rsidRDefault="004E19E0" w:rsidP="00FF497C">
      <w:pPr>
        <w:spacing w:after="0" w:line="240" w:lineRule="auto"/>
        <w:ind w:left="120" w:right="-20"/>
        <w:rPr>
          <w:sz w:val="20"/>
          <w:szCs w:val="20"/>
        </w:rPr>
      </w:pPr>
    </w:p>
    <w:p w14:paraId="4E65CBFC" w14:textId="178FC709" w:rsidR="001C3ACD" w:rsidRPr="00701A66" w:rsidRDefault="006455E5" w:rsidP="00FF497C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W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R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KI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NG</w:t>
      </w:r>
      <w:r w:rsidRPr="00701A66">
        <w:rPr>
          <w:rFonts w:ascii="Times New Roman" w:eastAsia="Times New Roman" w:hAnsi="Times New Roman" w:cs="Times New Roman"/>
          <w:b/>
          <w:bCs/>
          <w:spacing w:val="-17"/>
          <w:position w:val="-1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C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D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IT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NS</w:t>
      </w:r>
    </w:p>
    <w:p w14:paraId="324F64C7" w14:textId="77777777" w:rsidR="001C3ACD" w:rsidRPr="00701A66" w:rsidRDefault="001C3ACD" w:rsidP="00FF497C">
      <w:pPr>
        <w:spacing w:before="7" w:after="0" w:line="240" w:lineRule="auto"/>
        <w:rPr>
          <w:sz w:val="19"/>
          <w:szCs w:val="19"/>
        </w:rPr>
      </w:pPr>
    </w:p>
    <w:p w14:paraId="2ADA0527" w14:textId="77777777" w:rsidR="001C3ACD" w:rsidRPr="00701A66" w:rsidRDefault="006455E5" w:rsidP="00FF497C">
      <w:pPr>
        <w:spacing w:before="33"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En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v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r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spacing w:val="2"/>
          <w:position w:val="-1"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pacing w:val="-5"/>
          <w:position w:val="-1"/>
          <w:sz w:val="20"/>
          <w:szCs w:val="20"/>
          <w:u w:val="thick" w:color="000000"/>
        </w:rPr>
        <w:t>m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t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al</w:t>
      </w:r>
      <w:r w:rsidRPr="00701A66">
        <w:rPr>
          <w:rFonts w:ascii="Times New Roman" w:eastAsia="Times New Roman" w:hAnsi="Times New Roman" w:cs="Times New Roman"/>
          <w:b/>
          <w:bCs/>
          <w:spacing w:val="-14"/>
          <w:position w:val="-1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C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d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t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s</w:t>
      </w:r>
      <w:r w:rsidRPr="00701A66">
        <w:rPr>
          <w:rFonts w:ascii="Times New Roman" w:eastAsia="Times New Roman" w:hAnsi="Times New Roman" w:cs="Times New Roman"/>
          <w:position w:val="-1"/>
          <w:sz w:val="20"/>
          <w:szCs w:val="20"/>
        </w:rPr>
        <w:t>:</w:t>
      </w:r>
    </w:p>
    <w:p w14:paraId="0904815D" w14:textId="77777777" w:rsidR="001C3ACD" w:rsidRPr="00701A66" w:rsidRDefault="001C3ACD" w:rsidP="00FF497C">
      <w:pPr>
        <w:spacing w:before="2" w:after="0" w:line="240" w:lineRule="auto"/>
        <w:rPr>
          <w:sz w:val="20"/>
          <w:szCs w:val="20"/>
        </w:rPr>
      </w:pPr>
    </w:p>
    <w:p w14:paraId="39622408" w14:textId="77777777" w:rsidR="00DA4A46" w:rsidRDefault="006455E5" w:rsidP="00FF497C">
      <w:pPr>
        <w:spacing w:before="33" w:after="0" w:line="240" w:lineRule="auto"/>
        <w:ind w:left="120" w:right="430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j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r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n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f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k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</w:p>
    <w:p w14:paraId="0CE3783F" w14:textId="050D1429" w:rsidR="001C3ACD" w:rsidRPr="00701A66" w:rsidRDefault="00DA4A46" w:rsidP="00FF497C">
      <w:pPr>
        <w:spacing w:before="33" w:after="0" w:line="240" w:lineRule="auto"/>
        <w:ind w:left="120" w:right="43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br/>
      </w:r>
      <w:r w:rsidR="006455E5"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Off</w:t>
      </w:r>
      <w:r w:rsidR="006455E5"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="006455E5"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="006455E5"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="006455E5" w:rsidRPr="00701A66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="006455E5"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="006455E5"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="006455E5"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="006455E5"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="006455E5"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="006455E5"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="006455E5"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="006455E5"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="006455E5"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="006455E5"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="006455E5"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.</w:t>
      </w:r>
    </w:p>
    <w:p w14:paraId="0D88C9DA" w14:textId="77777777" w:rsidR="001C3ACD" w:rsidRPr="00701A66" w:rsidRDefault="001C3ACD" w:rsidP="00FF497C">
      <w:pPr>
        <w:spacing w:before="11" w:after="0" w:line="240" w:lineRule="auto"/>
        <w:rPr>
          <w:sz w:val="26"/>
          <w:szCs w:val="26"/>
        </w:rPr>
      </w:pPr>
    </w:p>
    <w:p w14:paraId="53B4762D" w14:textId="77777777" w:rsidR="001C3ACD" w:rsidRPr="00701A66" w:rsidRDefault="006455E5" w:rsidP="00FF497C">
      <w:pPr>
        <w:spacing w:before="33" w:after="0" w:line="240" w:lineRule="auto"/>
        <w:ind w:left="120" w:right="7719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P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h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y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si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c</w:t>
      </w:r>
      <w:r w:rsidRPr="00701A66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  <w:u w:val="thick" w:color="000000"/>
        </w:rPr>
        <w:t>a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l</w:t>
      </w:r>
      <w:r w:rsidRPr="00701A66">
        <w:rPr>
          <w:rFonts w:ascii="Times New Roman" w:eastAsia="Times New Roman" w:hAnsi="Times New Roman" w:cs="Times New Roman"/>
          <w:b/>
          <w:bCs/>
          <w:spacing w:val="-12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C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di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t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:</w:t>
      </w:r>
    </w:p>
    <w:p w14:paraId="4D268F36" w14:textId="77777777" w:rsidR="001C3ACD" w:rsidRPr="00701A66" w:rsidRDefault="001C3ACD" w:rsidP="00FF497C">
      <w:pPr>
        <w:spacing w:before="11" w:after="0" w:line="240" w:lineRule="auto"/>
      </w:pPr>
    </w:p>
    <w:p w14:paraId="5B50F5EA" w14:textId="77777777" w:rsidR="001C3ACD" w:rsidRPr="00701A66" w:rsidRDefault="006455E5" w:rsidP="00FF497C">
      <w:pPr>
        <w:spacing w:after="0" w:line="240" w:lineRule="auto"/>
        <w:ind w:left="120" w:right="72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j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ra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r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z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:</w:t>
      </w:r>
    </w:p>
    <w:p w14:paraId="4BF6F00B" w14:textId="77777777" w:rsidR="001C3ACD" w:rsidRPr="00701A66" w:rsidRDefault="001C3ACD" w:rsidP="00FF497C">
      <w:pPr>
        <w:spacing w:before="9" w:after="0" w:line="240" w:lineRule="auto"/>
      </w:pPr>
    </w:p>
    <w:p w14:paraId="5B63AE43" w14:textId="77777777" w:rsidR="001C3ACD" w:rsidRPr="00701A66" w:rsidRDefault="006455E5" w:rsidP="00FF497C">
      <w:pPr>
        <w:spacing w:after="0" w:line="240" w:lineRule="auto"/>
        <w:ind w:left="120" w:right="68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</w:rPr>
        <w:t>Seden</w:t>
      </w:r>
      <w:r w:rsidRPr="00701A66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ta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</w:rPr>
        <w:t>ry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k</w:t>
      </w:r>
      <w:proofErr w:type="gramStart"/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x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proofErr w:type="gramEnd"/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o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1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0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n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e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c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/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e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e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q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r c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 to</w:t>
      </w:r>
      <w:r w:rsidRPr="00701A66">
        <w:rPr>
          <w:rFonts w:ascii="Times New Roman" w:eastAsia="Times New Roman" w:hAnsi="Times New Roman" w:cs="Times New Roman"/>
          <w:spacing w:val="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,</w:t>
      </w:r>
      <w:r w:rsidRPr="00701A66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l</w:t>
      </w:r>
      <w:r w:rsidRPr="00701A66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b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j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c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hu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bo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701A66">
        <w:rPr>
          <w:rFonts w:ascii="Times New Roman" w:eastAsia="Times New Roman" w:hAnsi="Times New Roman" w:cs="Times New Roman"/>
          <w:spacing w:val="1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a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y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k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v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es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t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2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1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2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e. </w:t>
      </w:r>
      <w:r w:rsidRPr="00701A66">
        <w:rPr>
          <w:rFonts w:ascii="Times New Roman" w:eastAsia="Times New Roman" w:hAnsi="Times New Roman" w:cs="Times New Roman"/>
          <w:spacing w:val="4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J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1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2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a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1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2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k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1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2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1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2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qui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d</w:t>
      </w:r>
      <w:r w:rsidRPr="00701A66">
        <w:rPr>
          <w:rFonts w:ascii="Times New Roman" w:eastAsia="Times New Roman" w:hAnsi="Times New Roman" w:cs="Times New Roman"/>
          <w:spacing w:val="1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1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c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1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2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ll</w:t>
      </w:r>
      <w:r w:rsidRPr="00701A66">
        <w:rPr>
          <w:rFonts w:ascii="Times New Roman" w:eastAsia="Times New Roman" w:hAnsi="Times New Roman" w:cs="Times New Roman"/>
          <w:spacing w:val="2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er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a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t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a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t.</w:t>
      </w:r>
    </w:p>
    <w:p w14:paraId="1A211922" w14:textId="77777777" w:rsidR="001C3ACD" w:rsidRPr="00701A66" w:rsidRDefault="001C3ACD" w:rsidP="00FF497C">
      <w:pPr>
        <w:spacing w:before="8" w:after="0" w:line="240" w:lineRule="auto"/>
      </w:pPr>
    </w:p>
    <w:p w14:paraId="02CDEA33" w14:textId="77777777" w:rsidR="001C3ACD" w:rsidRPr="00701A66" w:rsidRDefault="006455E5" w:rsidP="00FF497C">
      <w:pPr>
        <w:spacing w:after="0" w:line="240" w:lineRule="auto"/>
        <w:ind w:left="120" w:right="67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1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a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c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t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x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y</w:t>
      </w:r>
      <w:r w:rsidRPr="00701A66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o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n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c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1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j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b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’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o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d </w:t>
      </w:r>
      <w:proofErr w:type="gramStart"/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y</w:t>
      </w:r>
      <w:r w:rsidRPr="00701A66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proofErr w:type="gramEnd"/>
      <w:r w:rsidRPr="00701A66">
        <w:rPr>
          <w:rFonts w:ascii="Times New Roman" w:eastAsia="Times New Roman" w:hAnsi="Times New Roman" w:cs="Times New Roman"/>
          <w:sz w:val="20"/>
          <w:szCs w:val="20"/>
        </w:rPr>
        <w:t>:</w:t>
      </w:r>
    </w:p>
    <w:p w14:paraId="309E4686" w14:textId="77777777" w:rsidR="001C3ACD" w:rsidRPr="00701A66" w:rsidRDefault="001C3ACD" w:rsidP="00FF497C">
      <w:pPr>
        <w:spacing w:before="11" w:after="0" w:line="240" w:lineRule="auto"/>
      </w:pPr>
    </w:p>
    <w:p w14:paraId="43044BAA" w14:textId="77777777" w:rsidR="001C3ACD" w:rsidRDefault="006455E5" w:rsidP="00FF497C">
      <w:pPr>
        <w:spacing w:after="0" w:line="240" w:lineRule="auto"/>
        <w:ind w:left="120" w:right="64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le</w:t>
      </w:r>
      <w:r w:rsidRPr="00701A66">
        <w:rPr>
          <w:rFonts w:ascii="Times New Roman" w:eastAsia="Times New Roman" w:hAnsi="Times New Roman" w:cs="Times New Roman"/>
          <w:spacing w:val="2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1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2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2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2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2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j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b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2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2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e</w:t>
      </w:r>
      <w:r w:rsidRPr="00701A66">
        <w:rPr>
          <w:rFonts w:ascii="Times New Roman" w:eastAsia="Times New Roman" w:hAnsi="Times New Roman" w:cs="Times New Roman"/>
          <w:spacing w:val="2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2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q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d</w:t>
      </w:r>
      <w:r w:rsidRPr="00701A66">
        <w:rPr>
          <w:rFonts w:ascii="Times New Roman" w:eastAsia="Times New Roman" w:hAnsi="Times New Roman" w:cs="Times New Roman"/>
          <w:spacing w:val="2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o</w:t>
      </w:r>
      <w:r w:rsidRPr="00701A66">
        <w:rPr>
          <w:rFonts w:ascii="Times New Roman" w:eastAsia="Times New Roman" w:hAnsi="Times New Roman" w:cs="Times New Roman"/>
          <w:spacing w:val="2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t</w:t>
      </w:r>
      <w:r w:rsidRPr="00701A66">
        <w:rPr>
          <w:rFonts w:ascii="Times New Roman" w:eastAsia="Times New Roman" w:hAnsi="Times New Roman" w:cs="Times New Roman"/>
          <w:spacing w:val="2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2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r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d</w:t>
      </w:r>
      <w:r w:rsidRPr="00701A66">
        <w:rPr>
          <w:rFonts w:ascii="Times New Roman" w:eastAsia="Times New Roman" w:hAnsi="Times New Roman" w:cs="Times New Roman"/>
          <w:spacing w:val="2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.</w:t>
      </w:r>
      <w:r w:rsidRPr="00701A66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2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e</w:t>
      </w:r>
      <w:r w:rsidRPr="00701A66">
        <w:rPr>
          <w:rFonts w:ascii="Times New Roman" w:eastAsia="Times New Roman" w:hAnsi="Times New Roman" w:cs="Times New Roman"/>
          <w:spacing w:val="2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s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q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o</w:t>
      </w:r>
      <w:r w:rsidRPr="00701A66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e,</w:t>
      </w:r>
      <w:r w:rsidRPr="00701A66">
        <w:rPr>
          <w:rFonts w:ascii="Times New Roman" w:eastAsia="Times New Roman" w:hAnsi="Times New Roman" w:cs="Times New Roman"/>
          <w:spacing w:val="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a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al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k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tit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t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k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.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e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e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 al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q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d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to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.</w:t>
      </w:r>
    </w:p>
    <w:sectPr w:rsidR="001C3ACD">
      <w:headerReference w:type="default" r:id="rId11"/>
      <w:footerReference w:type="default" r:id="rId12"/>
      <w:pgSz w:w="12240" w:h="15840"/>
      <w:pgMar w:top="1460" w:right="1320" w:bottom="920" w:left="1320" w:header="746" w:footer="7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3323A4" w14:textId="77777777" w:rsidR="006E2825" w:rsidRDefault="006E2825">
      <w:pPr>
        <w:spacing w:after="0" w:line="240" w:lineRule="auto"/>
      </w:pPr>
      <w:r>
        <w:separator/>
      </w:r>
    </w:p>
  </w:endnote>
  <w:endnote w:type="continuationSeparator" w:id="0">
    <w:p w14:paraId="1923B99C" w14:textId="77777777" w:rsidR="006E2825" w:rsidRDefault="006E28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378199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662CD2" w14:textId="30095996" w:rsidR="00F15E31" w:rsidRDefault="004C648B">
        <w:pPr>
          <w:pStyle w:val="Footer"/>
          <w:jc w:val="center"/>
        </w:pPr>
        <w:r>
          <w:tab/>
        </w:r>
        <w:r w:rsidR="00EA678F">
          <w:rPr>
            <w:noProof/>
          </w:rPr>
          <w:tab/>
          <w:t>0</w:t>
        </w:r>
        <w:r w:rsidR="004F782B">
          <w:rPr>
            <w:noProof/>
          </w:rPr>
          <w:t>6/30/2025</w:t>
        </w:r>
      </w:p>
    </w:sdtContent>
  </w:sdt>
  <w:p w14:paraId="791B667A" w14:textId="6D5D828C" w:rsidR="00EF382B" w:rsidRDefault="00EF382B">
    <w:pPr>
      <w:spacing w:after="0" w:line="200" w:lineRule="exac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B2CBE4" w14:textId="77777777" w:rsidR="006E2825" w:rsidRDefault="006E2825">
      <w:pPr>
        <w:spacing w:after="0" w:line="240" w:lineRule="auto"/>
      </w:pPr>
      <w:r>
        <w:separator/>
      </w:r>
    </w:p>
  </w:footnote>
  <w:footnote w:type="continuationSeparator" w:id="0">
    <w:p w14:paraId="6B0DB48F" w14:textId="77777777" w:rsidR="006E2825" w:rsidRDefault="006E28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1A30AD" w14:textId="69882048" w:rsidR="004E19E0" w:rsidRPr="004E19E0" w:rsidRDefault="004E19E0" w:rsidP="004E19E0">
    <w:pPr>
      <w:spacing w:after="0" w:line="200" w:lineRule="exact"/>
      <w:jc w:val="center"/>
      <w:rPr>
        <w:rFonts w:ascii="Times New Roman" w:hAnsi="Times New Roman" w:cs="Times New Roman"/>
        <w:b/>
        <w:bCs/>
      </w:rPr>
    </w:pPr>
    <w:r w:rsidRPr="004E19E0">
      <w:rPr>
        <w:rFonts w:ascii="Times New Roman" w:hAnsi="Times New Roman" w:cs="Times New Roman"/>
        <w:b/>
        <w:bCs/>
      </w:rPr>
      <w:t>CITY OF GRAND JUNCTION</w:t>
    </w:r>
  </w:p>
  <w:p w14:paraId="1045D72F" w14:textId="625CED7B" w:rsidR="004E19E0" w:rsidRPr="004E19E0" w:rsidRDefault="004E19E0" w:rsidP="004E19E0">
    <w:pPr>
      <w:spacing w:after="0" w:line="200" w:lineRule="exact"/>
      <w:jc w:val="center"/>
      <w:rPr>
        <w:rFonts w:ascii="Times New Roman" w:hAnsi="Times New Roman" w:cs="Times New Roman"/>
        <w:b/>
        <w:bCs/>
      </w:rPr>
    </w:pPr>
  </w:p>
  <w:p w14:paraId="220F657F" w14:textId="4E71ACF2" w:rsidR="004E19E0" w:rsidRPr="004E19E0" w:rsidRDefault="004E19E0" w:rsidP="004E19E0">
    <w:pPr>
      <w:spacing w:after="0" w:line="200" w:lineRule="exact"/>
      <w:jc w:val="center"/>
      <w:rPr>
        <w:rFonts w:ascii="Times New Roman" w:hAnsi="Times New Roman" w:cs="Times New Roman"/>
        <w:b/>
        <w:bCs/>
      </w:rPr>
    </w:pPr>
    <w:r w:rsidRPr="004E19E0">
      <w:rPr>
        <w:rFonts w:ascii="Times New Roman" w:hAnsi="Times New Roman" w:cs="Times New Roman"/>
        <w:b/>
        <w:bCs/>
      </w:rPr>
      <w:t>ACCOUNTANT/ANALYST I</w:t>
    </w:r>
  </w:p>
  <w:p w14:paraId="459BC01D" w14:textId="77777777" w:rsidR="004E19E0" w:rsidRPr="004E19E0" w:rsidRDefault="004E19E0" w:rsidP="004E19E0">
    <w:pPr>
      <w:spacing w:after="0" w:line="200" w:lineRule="exact"/>
      <w:jc w:val="center"/>
      <w:rPr>
        <w:rFonts w:ascii="Times New Roman" w:hAnsi="Times New Roman" w:cs="Times New Roman"/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B760E6"/>
    <w:multiLevelType w:val="hybridMultilevel"/>
    <w:tmpl w:val="EEE0C762"/>
    <w:lvl w:ilvl="0" w:tplc="7ECA6E88">
      <w:start w:val="1"/>
      <w:numFmt w:val="decimal"/>
      <w:lvlText w:val="%1."/>
      <w:lvlJc w:val="left"/>
      <w:pPr>
        <w:ind w:left="4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" w15:restartNumberingAfterBreak="0">
    <w:nsid w:val="1429228E"/>
    <w:multiLevelType w:val="hybridMultilevel"/>
    <w:tmpl w:val="C6A8C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E12538"/>
    <w:multiLevelType w:val="hybridMultilevel"/>
    <w:tmpl w:val="B1D82E36"/>
    <w:lvl w:ilvl="0" w:tplc="19D69E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3" w15:restartNumberingAfterBreak="0">
    <w:nsid w:val="4D922A3C"/>
    <w:multiLevelType w:val="hybridMultilevel"/>
    <w:tmpl w:val="B1D82E36"/>
    <w:lvl w:ilvl="0" w:tplc="19D69E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" w15:restartNumberingAfterBreak="0">
    <w:nsid w:val="7F6E61D3"/>
    <w:multiLevelType w:val="hybridMultilevel"/>
    <w:tmpl w:val="EEE0C762"/>
    <w:lvl w:ilvl="0" w:tplc="FFFFFFFF">
      <w:start w:val="1"/>
      <w:numFmt w:val="decimal"/>
      <w:lvlText w:val="%1."/>
      <w:lvlJc w:val="left"/>
      <w:pPr>
        <w:ind w:left="48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200" w:hanging="360"/>
      </w:pPr>
    </w:lvl>
    <w:lvl w:ilvl="2" w:tplc="FFFFFFFF" w:tentative="1">
      <w:start w:val="1"/>
      <w:numFmt w:val="lowerRoman"/>
      <w:lvlText w:val="%3."/>
      <w:lvlJc w:val="right"/>
      <w:pPr>
        <w:ind w:left="1920" w:hanging="180"/>
      </w:pPr>
    </w:lvl>
    <w:lvl w:ilvl="3" w:tplc="FFFFFFFF" w:tentative="1">
      <w:start w:val="1"/>
      <w:numFmt w:val="decimal"/>
      <w:lvlText w:val="%4."/>
      <w:lvlJc w:val="left"/>
      <w:pPr>
        <w:ind w:left="2640" w:hanging="360"/>
      </w:pPr>
    </w:lvl>
    <w:lvl w:ilvl="4" w:tplc="FFFFFFFF" w:tentative="1">
      <w:start w:val="1"/>
      <w:numFmt w:val="lowerLetter"/>
      <w:lvlText w:val="%5."/>
      <w:lvlJc w:val="left"/>
      <w:pPr>
        <w:ind w:left="3360" w:hanging="360"/>
      </w:pPr>
    </w:lvl>
    <w:lvl w:ilvl="5" w:tplc="FFFFFFFF" w:tentative="1">
      <w:start w:val="1"/>
      <w:numFmt w:val="lowerRoman"/>
      <w:lvlText w:val="%6."/>
      <w:lvlJc w:val="right"/>
      <w:pPr>
        <w:ind w:left="4080" w:hanging="180"/>
      </w:pPr>
    </w:lvl>
    <w:lvl w:ilvl="6" w:tplc="FFFFFFFF" w:tentative="1">
      <w:start w:val="1"/>
      <w:numFmt w:val="decimal"/>
      <w:lvlText w:val="%7."/>
      <w:lvlJc w:val="left"/>
      <w:pPr>
        <w:ind w:left="4800" w:hanging="360"/>
      </w:pPr>
    </w:lvl>
    <w:lvl w:ilvl="7" w:tplc="FFFFFFFF" w:tentative="1">
      <w:start w:val="1"/>
      <w:numFmt w:val="lowerLetter"/>
      <w:lvlText w:val="%8."/>
      <w:lvlJc w:val="left"/>
      <w:pPr>
        <w:ind w:left="5520" w:hanging="360"/>
      </w:pPr>
    </w:lvl>
    <w:lvl w:ilvl="8" w:tplc="FFFFFFFF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5" w15:restartNumberingAfterBreak="0">
    <w:nsid w:val="7F746328"/>
    <w:multiLevelType w:val="hybridMultilevel"/>
    <w:tmpl w:val="B1D82E36"/>
    <w:lvl w:ilvl="0" w:tplc="19D69E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num w:numId="1" w16cid:durableId="253512151">
    <w:abstractNumId w:val="3"/>
  </w:num>
  <w:num w:numId="2" w16cid:durableId="841430397">
    <w:abstractNumId w:val="1"/>
  </w:num>
  <w:num w:numId="3" w16cid:durableId="1500274465">
    <w:abstractNumId w:val="2"/>
  </w:num>
  <w:num w:numId="4" w16cid:durableId="201214302">
    <w:abstractNumId w:val="0"/>
  </w:num>
  <w:num w:numId="5" w16cid:durableId="267009376">
    <w:abstractNumId w:val="5"/>
  </w:num>
  <w:num w:numId="6" w16cid:durableId="4332149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DS1NDGzNDEwNTVS0lEKTi0uzszPAykwrgUAhuFwZywAAAA="/>
  </w:docVars>
  <w:rsids>
    <w:rsidRoot w:val="001C3ACD"/>
    <w:rsid w:val="000021BF"/>
    <w:rsid w:val="00053699"/>
    <w:rsid w:val="00066A2E"/>
    <w:rsid w:val="0009146A"/>
    <w:rsid w:val="000E095A"/>
    <w:rsid w:val="00142073"/>
    <w:rsid w:val="00156690"/>
    <w:rsid w:val="00161B9E"/>
    <w:rsid w:val="00183F48"/>
    <w:rsid w:val="001A566B"/>
    <w:rsid w:val="001C3ACD"/>
    <w:rsid w:val="001E4357"/>
    <w:rsid w:val="00221C6F"/>
    <w:rsid w:val="00236457"/>
    <w:rsid w:val="00252446"/>
    <w:rsid w:val="002D682F"/>
    <w:rsid w:val="003025E0"/>
    <w:rsid w:val="003354D7"/>
    <w:rsid w:val="0036262C"/>
    <w:rsid w:val="00445467"/>
    <w:rsid w:val="00480BE0"/>
    <w:rsid w:val="004C648B"/>
    <w:rsid w:val="004E19E0"/>
    <w:rsid w:val="004F782B"/>
    <w:rsid w:val="00517D1D"/>
    <w:rsid w:val="005B4E42"/>
    <w:rsid w:val="00641AA5"/>
    <w:rsid w:val="006455E5"/>
    <w:rsid w:val="00672CF8"/>
    <w:rsid w:val="006777A3"/>
    <w:rsid w:val="00687FAB"/>
    <w:rsid w:val="006D7F3B"/>
    <w:rsid w:val="006E2825"/>
    <w:rsid w:val="00701A66"/>
    <w:rsid w:val="00705C8F"/>
    <w:rsid w:val="00711BE7"/>
    <w:rsid w:val="00725361"/>
    <w:rsid w:val="007563FB"/>
    <w:rsid w:val="0076325C"/>
    <w:rsid w:val="0077785B"/>
    <w:rsid w:val="007D0C26"/>
    <w:rsid w:val="007E2010"/>
    <w:rsid w:val="00813622"/>
    <w:rsid w:val="00867EDB"/>
    <w:rsid w:val="008F0D61"/>
    <w:rsid w:val="00921B6F"/>
    <w:rsid w:val="00934887"/>
    <w:rsid w:val="00964A6B"/>
    <w:rsid w:val="00972B14"/>
    <w:rsid w:val="009B49D6"/>
    <w:rsid w:val="00A13F05"/>
    <w:rsid w:val="00A50106"/>
    <w:rsid w:val="00A62C5C"/>
    <w:rsid w:val="00B13CC4"/>
    <w:rsid w:val="00B63374"/>
    <w:rsid w:val="00BA7050"/>
    <w:rsid w:val="00BE0ABA"/>
    <w:rsid w:val="00BE3CEA"/>
    <w:rsid w:val="00C15A50"/>
    <w:rsid w:val="00C33215"/>
    <w:rsid w:val="00C84DB0"/>
    <w:rsid w:val="00C94CD6"/>
    <w:rsid w:val="00CD3E16"/>
    <w:rsid w:val="00D91742"/>
    <w:rsid w:val="00D92270"/>
    <w:rsid w:val="00DA4A46"/>
    <w:rsid w:val="00DB2E25"/>
    <w:rsid w:val="00E52F69"/>
    <w:rsid w:val="00E93FAB"/>
    <w:rsid w:val="00E9708A"/>
    <w:rsid w:val="00EA678F"/>
    <w:rsid w:val="00EE38A9"/>
    <w:rsid w:val="00EF382B"/>
    <w:rsid w:val="00F05BE3"/>
    <w:rsid w:val="00F15E31"/>
    <w:rsid w:val="00F36F29"/>
    <w:rsid w:val="00FE0B6D"/>
    <w:rsid w:val="00FF497C"/>
    <w:rsid w:val="00FF4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8E2C3F"/>
  <w15:docId w15:val="{9E74552B-177B-48CD-AA3A-182A4FEEC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36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699"/>
  </w:style>
  <w:style w:type="paragraph" w:styleId="Footer">
    <w:name w:val="footer"/>
    <w:basedOn w:val="Normal"/>
    <w:link w:val="FooterChar"/>
    <w:uiPriority w:val="99"/>
    <w:unhideWhenUsed/>
    <w:rsid w:val="000536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3699"/>
  </w:style>
  <w:style w:type="paragraph" w:styleId="ListParagraph">
    <w:name w:val="List Paragraph"/>
    <w:basedOn w:val="Normal"/>
    <w:uiPriority w:val="34"/>
    <w:qFormat/>
    <w:rsid w:val="006455E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87F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7F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7F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F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7FA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E19E0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E19E0"/>
    <w:rPr>
      <w:b/>
      <w:bCs/>
    </w:rPr>
  </w:style>
  <w:style w:type="paragraph" w:styleId="Revision">
    <w:name w:val="Revision"/>
    <w:hidden/>
    <w:uiPriority w:val="99"/>
    <w:semiHidden/>
    <w:rsid w:val="00A62C5C"/>
    <w:pPr>
      <w:widowControl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764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C999F178294D40A9422D1EAAD2CE9D" ma:contentTypeVersion="4" ma:contentTypeDescription="Create a new document." ma:contentTypeScope="" ma:versionID="91bc76cd4fb6b2ed20fbfb324b3e64d5">
  <xsd:schema xmlns:xsd="http://www.w3.org/2001/XMLSchema" xmlns:xs="http://www.w3.org/2001/XMLSchema" xmlns:p="http://schemas.microsoft.com/office/2006/metadata/properties" xmlns:ns2="c1c33895-2eb2-4612-b2f3-ce992d837b87" targetNamespace="http://schemas.microsoft.com/office/2006/metadata/properties" ma:root="true" ma:fieldsID="98174cd5953d94cb37594738553a33cf" ns2:_="">
    <xsd:import namespace="c1c33895-2eb2-4612-b2f3-ce992d837b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33895-2eb2-4612-b2f3-ce992d837b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318607-8FF6-424B-AD04-3A8A1A8D5B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c33895-2eb2-4612-b2f3-ce992d837b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B33803-7A7D-4A72-91E1-381B7D8CF7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46F31D-D24F-4856-8265-00ED04F8D3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70DFAA5-1A86-4292-990B-F58E0F3DC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31</Words>
  <Characters>930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 specifications are intended to present a descriptive list of the range of duties performed by employees in the class</vt:lpstr>
    </vt:vector>
  </TitlesOfParts>
  <Company>City of Grand Junction</Company>
  <LinksUpToDate>false</LinksUpToDate>
  <CharactersWithSpaces>10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specifications are intended to present a descriptive list of the range of duties performed by employees in the class</dc:title>
  <dc:creator>Danielle Hefferon</dc:creator>
  <cp:lastModifiedBy>Ann Guevara</cp:lastModifiedBy>
  <cp:revision>2</cp:revision>
  <dcterms:created xsi:type="dcterms:W3CDTF">2025-06-30T21:29:00Z</dcterms:created>
  <dcterms:modified xsi:type="dcterms:W3CDTF">2025-06-30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1-20T00:00:00Z</vt:filetime>
  </property>
  <property fmtid="{D5CDD505-2E9C-101B-9397-08002B2CF9AE}" pid="3" name="LastSaved">
    <vt:filetime>2015-12-29T00:00:00Z</vt:filetime>
  </property>
  <property fmtid="{D5CDD505-2E9C-101B-9397-08002B2CF9AE}" pid="4" name="ContentTypeId">
    <vt:lpwstr>0x010100BEC999F178294D40A9422D1EAAD2CE9D</vt:lpwstr>
  </property>
</Properties>
</file>